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D10FB" w14:textId="233BF27E" w:rsidR="00316F97" w:rsidRDefault="00126C9B" w:rsidP="00AF0E3C">
      <w:pPr>
        <w:ind w:left="0"/>
        <w:jc w:val="center"/>
      </w:pPr>
      <w:r>
        <w:rPr>
          <w:noProof/>
        </w:rPr>
        <w:drawing>
          <wp:anchor distT="0" distB="0" distL="114300" distR="114300" simplePos="0" relativeHeight="251659264" behindDoc="0" locked="0" layoutInCell="1" allowOverlap="0" wp14:anchorId="21FC51E3" wp14:editId="3A463DEF">
            <wp:simplePos x="0" y="0"/>
            <wp:positionH relativeFrom="page">
              <wp:posOffset>6405880</wp:posOffset>
            </wp:positionH>
            <wp:positionV relativeFrom="page">
              <wp:posOffset>225425</wp:posOffset>
            </wp:positionV>
            <wp:extent cx="354823" cy="312917"/>
            <wp:effectExtent l="0" t="0" r="7620" b="0"/>
            <wp:wrapSquare wrapText="bothSides"/>
            <wp:docPr id="645" name="Picture 64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" name="Picture 645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4823" cy="3129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0" wp14:anchorId="059C846A" wp14:editId="613061C0">
            <wp:simplePos x="0" y="0"/>
            <wp:positionH relativeFrom="page">
              <wp:posOffset>2755265</wp:posOffset>
            </wp:positionH>
            <wp:positionV relativeFrom="margin">
              <wp:posOffset>-204470</wp:posOffset>
            </wp:positionV>
            <wp:extent cx="371208" cy="320040"/>
            <wp:effectExtent l="0" t="0" r="0" b="3810"/>
            <wp:wrapSquare wrapText="bothSides"/>
            <wp:docPr id="643" name="Picture 6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3" name="Picture 643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1208" cy="320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F0E3C">
        <w:t xml:space="preserve">                                                                                            Cotee River ESE Supply </w:t>
      </w:r>
      <w:proofErr w:type="gramStart"/>
      <w:r w:rsidR="00AF0E3C">
        <w:t>List</w:t>
      </w:r>
      <w:r>
        <w:t xml:space="preserve">  2022</w:t>
      </w:r>
      <w:proofErr w:type="gramEnd"/>
      <w:r>
        <w:t xml:space="preserve"> - 2023</w:t>
      </w:r>
    </w:p>
    <w:tbl>
      <w:tblPr>
        <w:tblStyle w:val="TableGrid"/>
        <w:tblW w:w="14395" w:type="dxa"/>
        <w:tblInd w:w="-5" w:type="dxa"/>
        <w:tblCellMar>
          <w:top w:w="8" w:type="dxa"/>
          <w:left w:w="173" w:type="dxa"/>
          <w:right w:w="115" w:type="dxa"/>
        </w:tblCellMar>
        <w:tblLook w:val="04A0" w:firstRow="1" w:lastRow="0" w:firstColumn="1" w:lastColumn="0" w:noHBand="0" w:noVBand="1"/>
      </w:tblPr>
      <w:tblGrid>
        <w:gridCol w:w="3878"/>
        <w:gridCol w:w="3878"/>
        <w:gridCol w:w="3412"/>
        <w:gridCol w:w="3227"/>
      </w:tblGrid>
      <w:tr w:rsidR="00316F97" w14:paraId="1BE6591B" w14:textId="77777777" w:rsidTr="00AF0E3C">
        <w:trPr>
          <w:trHeight w:val="4360"/>
        </w:trPr>
        <w:tc>
          <w:tcPr>
            <w:tcW w:w="3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B15E40" w14:textId="215AFB93" w:rsidR="00316F97" w:rsidRPr="00CC1B18" w:rsidRDefault="00AF0E3C">
            <w:pPr>
              <w:ind w:left="0" w:right="48"/>
              <w:jc w:val="center"/>
              <w:rPr>
                <w:rFonts w:ascii="Times New Roman" w:hAnsi="Times New Roman" w:cs="Times New Roman"/>
                <w:szCs w:val="24"/>
                <w:u w:val="single"/>
              </w:rPr>
            </w:pPr>
            <w:r w:rsidRPr="00CC1B18">
              <w:rPr>
                <w:rFonts w:ascii="Times New Roman" w:eastAsia="Arial" w:hAnsi="Times New Roman" w:cs="Times New Roman"/>
                <w:szCs w:val="24"/>
                <w:u w:val="single"/>
              </w:rPr>
              <w:t>Bachmann</w:t>
            </w:r>
          </w:p>
          <w:p w14:paraId="79848F20" w14:textId="77777777" w:rsidR="00CC1B18" w:rsidRDefault="00CC1B18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000000"/>
                <w:sz w:val="18"/>
                <w:szCs w:val="18"/>
                <w:bdr w:val="none" w:sz="0" w:space="0" w:color="auto" w:frame="1"/>
              </w:rPr>
            </w:pPr>
          </w:p>
          <w:p w14:paraId="7E373A37" w14:textId="5DFEBE07" w:rsidR="00E645C6" w:rsidRDefault="003B58CF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000000"/>
                <w:sz w:val="18"/>
                <w:szCs w:val="18"/>
                <w:bdr w:val="none" w:sz="0" w:space="0" w:color="auto" w:frame="1"/>
              </w:rPr>
            </w:pPr>
            <w:r>
              <w:rPr>
                <w:color w:val="000000"/>
                <w:sz w:val="18"/>
                <w:szCs w:val="18"/>
                <w:bdr w:val="none" w:sz="0" w:space="0" w:color="auto" w:frame="1"/>
              </w:rPr>
              <w:t>Backpack</w:t>
            </w:r>
          </w:p>
          <w:p w14:paraId="652B6D16" w14:textId="5BCA62A5" w:rsidR="006238A8" w:rsidRPr="00D431D8" w:rsidRDefault="006238A8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3 ring binder</w:t>
            </w:r>
          </w:p>
          <w:p w14:paraId="4E04DA08" w14:textId="15CC5E7E" w:rsidR="006238A8" w:rsidRPr="00D431D8" w:rsidRDefault="006238A8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2 boxes of tissues</w:t>
            </w:r>
          </w:p>
          <w:p w14:paraId="2B2D3F92" w14:textId="5C51C1CE" w:rsidR="006238A8" w:rsidRPr="00D431D8" w:rsidRDefault="006238A8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Hand sanitizer or Foam hand soap (pick one)</w:t>
            </w:r>
          </w:p>
          <w:p w14:paraId="01EC95A4" w14:textId="4784DC9B" w:rsidR="006238A8" w:rsidRPr="00D431D8" w:rsidRDefault="006238A8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Markers or colored pencils (pick one)</w:t>
            </w:r>
          </w:p>
          <w:p w14:paraId="6C3560A2" w14:textId="77777777" w:rsidR="006238A8" w:rsidRPr="00D431D8" w:rsidRDefault="006238A8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crayons</w:t>
            </w:r>
          </w:p>
          <w:p w14:paraId="56C91F90" w14:textId="4F100385" w:rsidR="006238A8" w:rsidRPr="00D431D8" w:rsidRDefault="006238A8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Dry erase markers</w:t>
            </w:r>
          </w:p>
          <w:p w14:paraId="7CCCB9B1" w14:textId="3463DDA8" w:rsidR="006238A8" w:rsidRPr="00D431D8" w:rsidRDefault="006238A8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Pencils</w:t>
            </w:r>
          </w:p>
          <w:p w14:paraId="54FCA819" w14:textId="77777777" w:rsidR="006238A8" w:rsidRPr="00D431D8" w:rsidRDefault="006238A8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Construction paper</w:t>
            </w:r>
          </w:p>
          <w:p w14:paraId="7BC99707" w14:textId="763B55C9" w:rsidR="006238A8" w:rsidRPr="00D431D8" w:rsidRDefault="006238A8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3 pk Glue sticks</w:t>
            </w:r>
          </w:p>
          <w:p w14:paraId="7FB3E079" w14:textId="77777777" w:rsidR="006238A8" w:rsidRPr="00D431D8" w:rsidRDefault="006238A8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1 bottle Elmer’s glue</w:t>
            </w:r>
          </w:p>
          <w:p w14:paraId="32B788C1" w14:textId="3873B254" w:rsidR="006238A8" w:rsidRPr="00D431D8" w:rsidRDefault="006238A8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Scissors </w:t>
            </w: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br/>
            </w:r>
            <w:r w:rsidR="000C3087">
              <w:rPr>
                <w:color w:val="201F1E"/>
                <w:sz w:val="18"/>
                <w:szCs w:val="18"/>
              </w:rPr>
              <w:t>Unscented Baby Wipes</w:t>
            </w:r>
          </w:p>
          <w:p w14:paraId="46062543" w14:textId="6E799366" w:rsidR="006238A8" w:rsidRPr="00D431D8" w:rsidRDefault="006238A8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Zip lock bags (any size)</w:t>
            </w:r>
          </w:p>
          <w:p w14:paraId="74D04A50" w14:textId="4918A2D8" w:rsidR="006238A8" w:rsidRPr="00D431D8" w:rsidRDefault="006238A8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1 composition book wide ruled</w:t>
            </w:r>
          </w:p>
          <w:p w14:paraId="75BFCA22" w14:textId="512C1CCC" w:rsidR="006238A8" w:rsidRPr="00D431D8" w:rsidRDefault="006238A8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5 pocket folders</w:t>
            </w:r>
          </w:p>
          <w:p w14:paraId="59BA69EB" w14:textId="2459A044" w:rsidR="006238A8" w:rsidRPr="00D431D8" w:rsidRDefault="006238A8" w:rsidP="00D431D8">
            <w:pPr>
              <w:pStyle w:val="xmsonormal"/>
              <w:shd w:val="clear" w:color="auto" w:fill="FFFFFF"/>
              <w:spacing w:before="0" w:beforeAutospacing="0" w:after="0" w:afterAutospacing="0"/>
              <w:ind w:left="2880" w:hanging="2880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copy paper</w:t>
            </w:r>
          </w:p>
          <w:p w14:paraId="5F7E480B" w14:textId="77777777" w:rsidR="006238A8" w:rsidRPr="00D431D8" w:rsidRDefault="006238A8" w:rsidP="00D431D8">
            <w:pPr>
              <w:pStyle w:val="xmsonormal"/>
              <w:shd w:val="clear" w:color="auto" w:fill="FFFFFF"/>
              <w:spacing w:before="0" w:beforeAutospacing="0" w:after="0" w:afterAutospacing="0"/>
              <w:ind w:left="2880" w:hanging="2880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headphones</w:t>
            </w:r>
          </w:p>
          <w:p w14:paraId="0A9EA883" w14:textId="0849754F" w:rsidR="006238A8" w:rsidRPr="00D431D8" w:rsidRDefault="00404371" w:rsidP="00D431D8">
            <w:pPr>
              <w:pStyle w:val="xmsonormal"/>
              <w:shd w:val="clear" w:color="auto" w:fill="FFFFFF"/>
              <w:spacing w:before="0" w:beforeAutospacing="0" w:after="0" w:afterAutospacing="0"/>
              <w:ind w:left="2880" w:hanging="2880"/>
              <w:rPr>
                <w:color w:val="201F1E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  <w:highlight w:val="yellow"/>
                <w:bdr w:val="none" w:sz="0" w:space="0" w:color="auto" w:frame="1"/>
              </w:rPr>
              <w:t>C</w:t>
            </w:r>
            <w:r w:rsidR="006238A8" w:rsidRPr="003B58CF">
              <w:rPr>
                <w:color w:val="000000"/>
                <w:sz w:val="18"/>
                <w:szCs w:val="18"/>
                <w:highlight w:val="yellow"/>
                <w:bdr w:val="none" w:sz="0" w:space="0" w:color="auto" w:frame="1"/>
              </w:rPr>
              <w:t xml:space="preserve">hange of </w:t>
            </w:r>
            <w:r>
              <w:rPr>
                <w:color w:val="000000"/>
                <w:sz w:val="18"/>
                <w:szCs w:val="18"/>
                <w:highlight w:val="yellow"/>
                <w:bdr w:val="none" w:sz="0" w:space="0" w:color="auto" w:frame="1"/>
              </w:rPr>
              <w:t>C</w:t>
            </w:r>
            <w:r w:rsidR="00E6611B">
              <w:rPr>
                <w:color w:val="000000"/>
                <w:sz w:val="18"/>
                <w:szCs w:val="18"/>
                <w:highlight w:val="yellow"/>
                <w:bdr w:val="none" w:sz="0" w:space="0" w:color="auto" w:frame="1"/>
              </w:rPr>
              <w:t>l</w:t>
            </w:r>
            <w:r w:rsidR="006238A8" w:rsidRPr="003B58CF">
              <w:rPr>
                <w:color w:val="000000"/>
                <w:sz w:val="18"/>
                <w:szCs w:val="18"/>
                <w:highlight w:val="yellow"/>
                <w:bdr w:val="none" w:sz="0" w:space="0" w:color="auto" w:frame="1"/>
              </w:rPr>
              <w:t>othes</w:t>
            </w:r>
            <w:r w:rsidR="003B58CF" w:rsidRPr="003B58CF">
              <w:rPr>
                <w:color w:val="000000"/>
                <w:sz w:val="18"/>
                <w:szCs w:val="18"/>
                <w:highlight w:val="yellow"/>
                <w:bdr w:val="none" w:sz="0" w:space="0" w:color="auto" w:frame="1"/>
              </w:rPr>
              <w:t xml:space="preserve"> to keep in Backpack</w:t>
            </w:r>
          </w:p>
          <w:p w14:paraId="08BFD4CF" w14:textId="77777777" w:rsidR="00316F97" w:rsidRPr="00D431D8" w:rsidRDefault="00AF0E3C">
            <w:pPr>
              <w:ind w:left="0" w:right="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 </w:t>
            </w:r>
          </w:p>
        </w:tc>
        <w:tc>
          <w:tcPr>
            <w:tcW w:w="3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53C1EC" w14:textId="1D276225" w:rsidR="00316F97" w:rsidRPr="00CC1B18" w:rsidRDefault="00AF0E3C">
            <w:pPr>
              <w:ind w:left="0" w:right="62"/>
              <w:jc w:val="center"/>
              <w:rPr>
                <w:rFonts w:ascii="Times New Roman" w:hAnsi="Times New Roman" w:cs="Times New Roman"/>
                <w:szCs w:val="24"/>
                <w:u w:val="single"/>
              </w:rPr>
            </w:pPr>
            <w:r w:rsidRPr="00CC1B18">
              <w:rPr>
                <w:rFonts w:ascii="Times New Roman" w:hAnsi="Times New Roman" w:cs="Times New Roman"/>
                <w:szCs w:val="24"/>
                <w:u w:val="single"/>
              </w:rPr>
              <w:t>Smith</w:t>
            </w:r>
          </w:p>
          <w:p w14:paraId="145022A4" w14:textId="77777777" w:rsidR="00CC1B18" w:rsidRDefault="00CC1B18" w:rsidP="00D431D8">
            <w:pPr>
              <w:ind w:left="0" w:right="62"/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</w:pPr>
          </w:p>
          <w:p w14:paraId="22434178" w14:textId="670DB7C6" w:rsidR="00316F97" w:rsidRPr="00D431D8" w:rsidRDefault="00AF0E3C" w:rsidP="00D431D8">
            <w:pPr>
              <w:ind w:left="0" w:right="62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Backpack </w:t>
            </w:r>
          </w:p>
          <w:p w14:paraId="09335E0E" w14:textId="77777777" w:rsidR="00316F97" w:rsidRPr="00D431D8" w:rsidRDefault="00AF0E3C" w:rsidP="00D431D8">
            <w:pPr>
              <w:ind w:left="0" w:right="58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1 package of #2 Pencils </w:t>
            </w:r>
          </w:p>
          <w:p w14:paraId="12AC012D" w14:textId="77777777" w:rsidR="00316F97" w:rsidRPr="00D431D8" w:rsidRDefault="00AF0E3C" w:rsidP="00D431D8">
            <w:pPr>
              <w:ind w:left="0" w:right="62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1 box of Velcro dots </w:t>
            </w:r>
          </w:p>
          <w:p w14:paraId="39FCF89E" w14:textId="77777777" w:rsidR="00316F97" w:rsidRPr="00D431D8" w:rsidRDefault="00AF0E3C" w:rsidP="00D431D8">
            <w:pPr>
              <w:ind w:left="0" w:right="62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1 Box of tissues </w:t>
            </w:r>
          </w:p>
          <w:p w14:paraId="38DA8FF4" w14:textId="0B579A6A" w:rsidR="00316F97" w:rsidRPr="00D431D8" w:rsidRDefault="00AF0E3C" w:rsidP="00D431D8">
            <w:pPr>
              <w:ind w:left="0" w:right="62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1 </w:t>
            </w:r>
            <w:r w:rsidR="000C4B19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>Container of L</w:t>
            </w: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iquid soap </w:t>
            </w:r>
          </w:p>
          <w:p w14:paraId="33D15337" w14:textId="77777777" w:rsidR="00316F97" w:rsidRPr="00D431D8" w:rsidRDefault="00AF0E3C" w:rsidP="00D431D8">
            <w:pPr>
              <w:ind w:left="0" w:right="63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1 pack of Crayola crayons </w:t>
            </w:r>
          </w:p>
          <w:p w14:paraId="05EEBE57" w14:textId="77777777" w:rsidR="00D431D8" w:rsidRDefault="00AF0E3C" w:rsidP="00D431D8">
            <w:pPr>
              <w:spacing w:line="236" w:lineRule="auto"/>
              <w:ind w:left="0" w:right="719"/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1 pack of color pencils </w:t>
            </w:r>
          </w:p>
          <w:p w14:paraId="00723B14" w14:textId="6067B745" w:rsidR="00316F97" w:rsidRPr="00D431D8" w:rsidRDefault="00AF0E3C" w:rsidP="00D431D8">
            <w:pPr>
              <w:spacing w:line="236" w:lineRule="auto"/>
              <w:ind w:left="0" w:right="719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1 pack of glue sticks </w:t>
            </w:r>
          </w:p>
          <w:p w14:paraId="3951166E" w14:textId="17A0EA93" w:rsidR="00316F97" w:rsidRPr="00D431D8" w:rsidRDefault="00AF0E3C" w:rsidP="00D431D8">
            <w:pPr>
              <w:ind w:left="0" w:right="62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1 </w:t>
            </w:r>
            <w:r w:rsidR="002F747D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>Unscented</w:t>
            </w:r>
            <w:r w:rsidR="000C3087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 </w:t>
            </w: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Baby wipes </w:t>
            </w:r>
          </w:p>
          <w:p w14:paraId="76D63B39" w14:textId="77777777" w:rsidR="00316F97" w:rsidRPr="00D431D8" w:rsidRDefault="00AF0E3C" w:rsidP="00D431D8">
            <w:pPr>
              <w:ind w:left="0" w:right="58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1 Change of clothes </w:t>
            </w:r>
          </w:p>
          <w:p w14:paraId="74E58F21" w14:textId="2ED70525" w:rsidR="00D431D8" w:rsidRPr="0048603F" w:rsidRDefault="00AF0E3C" w:rsidP="00F20B0E">
            <w:pPr>
              <w:ind w:left="0" w:right="63"/>
              <w:rPr>
                <w:rFonts w:ascii="Times New Roman" w:hAnsi="Times New Roman" w:cs="Times New Roman"/>
                <w:sz w:val="18"/>
                <w:szCs w:val="18"/>
              </w:rPr>
            </w:pPr>
            <w:r w:rsidRPr="0048603F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1 Sandwich size zip locks  </w:t>
            </w:r>
          </w:p>
          <w:p w14:paraId="0EE7F408" w14:textId="77777777" w:rsidR="00D431D8" w:rsidRPr="0048603F" w:rsidRDefault="00AF0E3C" w:rsidP="00D431D8">
            <w:pPr>
              <w:spacing w:line="236" w:lineRule="auto"/>
              <w:ind w:left="0" w:right="277"/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</w:pPr>
            <w:r w:rsidRPr="0048603F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1 inch binder for home notes </w:t>
            </w:r>
          </w:p>
          <w:p w14:paraId="28C24BAD" w14:textId="5B8194A7" w:rsidR="0048603F" w:rsidRPr="00404371" w:rsidRDefault="00AF0E3C" w:rsidP="00404371">
            <w:pPr>
              <w:spacing w:line="236" w:lineRule="auto"/>
              <w:ind w:left="0" w:right="277"/>
              <w:rPr>
                <w:rFonts w:ascii="Times New Roman" w:hAnsi="Times New Roman" w:cs="Times New Roman"/>
                <w:sz w:val="18"/>
                <w:szCs w:val="18"/>
              </w:rPr>
            </w:pPr>
            <w:r w:rsidRPr="0048603F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2 pocket folders </w:t>
            </w:r>
          </w:p>
          <w:p w14:paraId="69FF0587" w14:textId="77777777" w:rsidR="00F20B0E" w:rsidRPr="0048603F" w:rsidRDefault="00F20B0E" w:rsidP="00F20B0E">
            <w:pPr>
              <w:pStyle w:val="NormalWeb"/>
              <w:shd w:val="clear" w:color="auto" w:fill="FFFFFF"/>
              <w:spacing w:before="0" w:beforeAutospacing="0" w:after="0" w:afterAutospacing="0"/>
              <w:rPr>
                <w:color w:val="201F1E"/>
                <w:sz w:val="18"/>
                <w:szCs w:val="18"/>
                <w:bdr w:val="none" w:sz="0" w:space="0" w:color="auto" w:frame="1"/>
              </w:rPr>
            </w:pPr>
            <w:r w:rsidRPr="0048603F">
              <w:rPr>
                <w:color w:val="201F1E"/>
                <w:sz w:val="18"/>
                <w:szCs w:val="18"/>
                <w:bdr w:val="none" w:sz="0" w:space="0" w:color="auto" w:frame="1"/>
              </w:rPr>
              <w:t xml:space="preserve">copy paper </w:t>
            </w:r>
          </w:p>
          <w:p w14:paraId="7A3D3C62" w14:textId="77777777" w:rsidR="0048603F" w:rsidRPr="0048603F" w:rsidRDefault="00F20B0E" w:rsidP="00F20B0E">
            <w:pPr>
              <w:pStyle w:val="NormalWeb"/>
              <w:shd w:val="clear" w:color="auto" w:fill="FFFFFF"/>
              <w:spacing w:before="0" w:beforeAutospacing="0" w:after="0" w:afterAutospacing="0"/>
              <w:rPr>
                <w:color w:val="201F1E"/>
                <w:sz w:val="18"/>
                <w:szCs w:val="18"/>
                <w:bdr w:val="none" w:sz="0" w:space="0" w:color="auto" w:frame="1"/>
              </w:rPr>
            </w:pPr>
            <w:r w:rsidRPr="0048603F">
              <w:rPr>
                <w:color w:val="201F1E"/>
                <w:sz w:val="18"/>
                <w:szCs w:val="18"/>
                <w:bdr w:val="none" w:sz="0" w:space="0" w:color="auto" w:frame="1"/>
              </w:rPr>
              <w:t>Clorox wipes</w:t>
            </w:r>
          </w:p>
          <w:p w14:paraId="12D2583C" w14:textId="52035CD5" w:rsidR="0048603F" w:rsidRPr="0048603F" w:rsidRDefault="000C4B19" w:rsidP="00F20B0E">
            <w:pPr>
              <w:pStyle w:val="NormalWeb"/>
              <w:shd w:val="clear" w:color="auto" w:fill="FFFFFF"/>
              <w:spacing w:before="0" w:beforeAutospacing="0" w:after="0" w:afterAutospacing="0"/>
              <w:rPr>
                <w:color w:val="201F1E"/>
                <w:sz w:val="18"/>
                <w:szCs w:val="18"/>
                <w:bdr w:val="none" w:sz="0" w:space="0" w:color="auto" w:frame="1"/>
              </w:rPr>
            </w:pPr>
            <w:r>
              <w:rPr>
                <w:color w:val="201F1E"/>
                <w:sz w:val="18"/>
                <w:szCs w:val="18"/>
                <w:bdr w:val="none" w:sz="0" w:space="0" w:color="auto" w:frame="1"/>
              </w:rPr>
              <w:t xml:space="preserve">1 Container of </w:t>
            </w:r>
            <w:r w:rsidR="00F20B0E" w:rsidRPr="0048603F">
              <w:rPr>
                <w:color w:val="201F1E"/>
                <w:sz w:val="18"/>
                <w:szCs w:val="18"/>
                <w:bdr w:val="none" w:sz="0" w:space="0" w:color="auto" w:frame="1"/>
              </w:rPr>
              <w:t>hand sanitizer</w:t>
            </w:r>
          </w:p>
          <w:p w14:paraId="62EDC4A7" w14:textId="0C741C47" w:rsidR="0048603F" w:rsidRPr="0048603F" w:rsidRDefault="0048603F" w:rsidP="00F20B0E">
            <w:pPr>
              <w:pStyle w:val="NormalWeb"/>
              <w:shd w:val="clear" w:color="auto" w:fill="FFFFFF"/>
              <w:spacing w:before="0" w:beforeAutospacing="0" w:after="0" w:afterAutospacing="0"/>
              <w:rPr>
                <w:color w:val="201F1E"/>
                <w:sz w:val="18"/>
                <w:szCs w:val="18"/>
                <w:bdr w:val="none" w:sz="0" w:space="0" w:color="auto" w:frame="1"/>
              </w:rPr>
            </w:pPr>
            <w:r w:rsidRPr="0048603F">
              <w:rPr>
                <w:color w:val="201F1E"/>
                <w:sz w:val="18"/>
                <w:szCs w:val="18"/>
                <w:bdr w:val="none" w:sz="0" w:space="0" w:color="auto" w:frame="1"/>
              </w:rPr>
              <w:t>headphones</w:t>
            </w:r>
            <w:r w:rsidR="00F20B0E" w:rsidRPr="0048603F">
              <w:rPr>
                <w:color w:val="201F1E"/>
                <w:sz w:val="18"/>
                <w:szCs w:val="18"/>
                <w:bdr w:val="none" w:sz="0" w:space="0" w:color="auto" w:frame="1"/>
              </w:rPr>
              <w:t xml:space="preserve"> </w:t>
            </w:r>
          </w:p>
          <w:p w14:paraId="7AECA858" w14:textId="1A3AC079" w:rsidR="00F20B0E" w:rsidRDefault="00F20B0E" w:rsidP="00F20B0E">
            <w:pPr>
              <w:pStyle w:val="NormalWeb"/>
              <w:shd w:val="clear" w:color="auto" w:fill="FFFFFF"/>
              <w:spacing w:before="0" w:beforeAutospacing="0" w:after="0" w:afterAutospacing="0"/>
              <w:rPr>
                <w:color w:val="201F1E"/>
                <w:sz w:val="18"/>
                <w:szCs w:val="18"/>
                <w:bdr w:val="none" w:sz="0" w:space="0" w:color="auto" w:frame="1"/>
              </w:rPr>
            </w:pPr>
            <w:r w:rsidRPr="0048603F">
              <w:rPr>
                <w:color w:val="201F1E"/>
                <w:sz w:val="18"/>
                <w:szCs w:val="18"/>
                <w:bdr w:val="none" w:sz="0" w:space="0" w:color="auto" w:frame="1"/>
              </w:rPr>
              <w:t>dry erase markers</w:t>
            </w:r>
          </w:p>
          <w:p w14:paraId="5AF6AF48" w14:textId="14638872" w:rsidR="00404371" w:rsidRPr="0048603F" w:rsidRDefault="00404371" w:rsidP="00F20B0E">
            <w:pPr>
              <w:pStyle w:val="NormalWeb"/>
              <w:shd w:val="clear" w:color="auto" w:fill="FFFFFF"/>
              <w:spacing w:before="0" w:beforeAutospacing="0" w:after="0" w:afterAutospacing="0"/>
              <w:rPr>
                <w:color w:val="201F1E"/>
                <w:sz w:val="18"/>
                <w:szCs w:val="18"/>
              </w:rPr>
            </w:pPr>
            <w:r>
              <w:rPr>
                <w:color w:val="201F1E"/>
                <w:sz w:val="18"/>
                <w:szCs w:val="18"/>
              </w:rPr>
              <w:t xml:space="preserve">Extra underwear &amp; pull-ups </w:t>
            </w:r>
          </w:p>
          <w:p w14:paraId="61F49BF1" w14:textId="2A215F03" w:rsidR="00F20B0E" w:rsidRPr="00404371" w:rsidRDefault="00404371" w:rsidP="00D431D8">
            <w:pPr>
              <w:ind w:left="0" w:right="12"/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</w:pPr>
            <w:r w:rsidRPr="00404371">
              <w:rPr>
                <w:rFonts w:ascii="Times New Roman" w:hAnsi="Times New Roman" w:cs="Times New Roman"/>
                <w:b w:val="0"/>
                <w:bCs/>
                <w:sz w:val="18"/>
                <w:szCs w:val="18"/>
                <w:highlight w:val="yellow"/>
              </w:rPr>
              <w:t>Change of Clothes to keep in Backpack</w:t>
            </w:r>
          </w:p>
        </w:tc>
        <w:tc>
          <w:tcPr>
            <w:tcW w:w="3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F6437" w14:textId="27371F74" w:rsidR="00316F97" w:rsidRPr="00CC1B18" w:rsidRDefault="000C3087">
            <w:pPr>
              <w:ind w:left="0" w:right="62"/>
              <w:jc w:val="center"/>
              <w:rPr>
                <w:rFonts w:ascii="Times New Roman" w:hAnsi="Times New Roman" w:cs="Times New Roman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Cs w:val="24"/>
                <w:u w:val="single"/>
              </w:rPr>
              <w:t>Cook</w:t>
            </w:r>
          </w:p>
          <w:p w14:paraId="7439C37E" w14:textId="77777777" w:rsidR="00CC1B18" w:rsidRDefault="00CC1B18" w:rsidP="00D431D8">
            <w:pPr>
              <w:ind w:left="0" w:right="58"/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</w:pPr>
          </w:p>
          <w:p w14:paraId="69844887" w14:textId="72424ABA" w:rsidR="00316F97" w:rsidRPr="00D431D8" w:rsidRDefault="00AF0E3C" w:rsidP="00D431D8">
            <w:pPr>
              <w:ind w:left="0" w:right="58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Backpack </w:t>
            </w:r>
          </w:p>
          <w:p w14:paraId="12DF45E1" w14:textId="20A0BF09" w:rsidR="00316F97" w:rsidRPr="00D431D8" w:rsidRDefault="00AF0E3C" w:rsidP="00D431D8">
            <w:pPr>
              <w:ind w:left="0" w:right="58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pocket folder </w:t>
            </w:r>
          </w:p>
          <w:p w14:paraId="1A8879E5" w14:textId="0647CB86" w:rsidR="00316F97" w:rsidRPr="00D431D8" w:rsidRDefault="00AF0E3C" w:rsidP="00D431D8">
            <w:pPr>
              <w:ind w:left="0" w:right="63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>pack</w:t>
            </w:r>
            <w:r w:rsidR="006B60DD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>age</w:t>
            </w: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 of markers </w:t>
            </w:r>
          </w:p>
          <w:p w14:paraId="00B8FFAA" w14:textId="6C796B7E" w:rsidR="00316F97" w:rsidRPr="00D431D8" w:rsidRDefault="00BF2C23" w:rsidP="00BF2C23">
            <w:pPr>
              <w:ind w:left="0" w:right="63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>2</w:t>
            </w:r>
            <w:r w:rsidR="00C800A3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>-</w:t>
            </w:r>
            <w:r w:rsidR="00AF0E3C"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containers </w:t>
            </w:r>
            <w:r w:rsidR="002F747D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>Unscented Baby</w:t>
            </w:r>
            <w:r w:rsidR="00AF0E3C"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 Wipes </w:t>
            </w:r>
          </w:p>
          <w:p w14:paraId="5434DC72" w14:textId="77777777" w:rsidR="00316F97" w:rsidRPr="00D431D8" w:rsidRDefault="00AF0E3C" w:rsidP="00BF2C23">
            <w:pPr>
              <w:ind w:left="0" w:right="63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pencil box </w:t>
            </w:r>
          </w:p>
          <w:p w14:paraId="0AF9EA65" w14:textId="63A0B25F" w:rsidR="00316F97" w:rsidRPr="00D431D8" w:rsidRDefault="00BF2C23" w:rsidP="00BF2C23">
            <w:pPr>
              <w:ind w:left="0" w:right="63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>2-</w:t>
            </w:r>
            <w:r w:rsidR="00AF0E3C"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Boxes of tissues </w:t>
            </w:r>
          </w:p>
          <w:p w14:paraId="4AA70A09" w14:textId="52EE3A87" w:rsidR="00316F97" w:rsidRPr="00D431D8" w:rsidRDefault="00AF0E3C" w:rsidP="00D431D8">
            <w:pPr>
              <w:ind w:left="0" w:right="63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composition </w:t>
            </w:r>
            <w:r w:rsidR="00CC1B18"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>notebook</w:t>
            </w:r>
          </w:p>
          <w:p w14:paraId="0538DE1B" w14:textId="25772369" w:rsidR="00316F97" w:rsidRPr="00D431D8" w:rsidRDefault="00AF0E3C" w:rsidP="00D431D8">
            <w:pPr>
              <w:ind w:left="0" w:right="60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Copy Paper </w:t>
            </w:r>
          </w:p>
          <w:p w14:paraId="71AD5552" w14:textId="17E756FF" w:rsidR="00316F97" w:rsidRPr="00D431D8" w:rsidRDefault="00AF0E3C" w:rsidP="00D431D8">
            <w:pPr>
              <w:ind w:left="0" w:right="63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pencil box </w:t>
            </w:r>
          </w:p>
          <w:p w14:paraId="21AF2EBD" w14:textId="4455B33E" w:rsidR="00316F97" w:rsidRPr="00D431D8" w:rsidRDefault="00AF0E3C" w:rsidP="00D431D8">
            <w:pPr>
              <w:ind w:left="0" w:right="62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package of Pencils </w:t>
            </w:r>
          </w:p>
          <w:p w14:paraId="58A0DD8D" w14:textId="340E2A8C" w:rsidR="00316F97" w:rsidRDefault="00AF0E3C" w:rsidP="00D431D8">
            <w:pPr>
              <w:ind w:left="0" w:right="63"/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package of crayons </w:t>
            </w:r>
          </w:p>
          <w:p w14:paraId="5214469B" w14:textId="68BA69FF" w:rsidR="006B60DD" w:rsidRDefault="006B60DD" w:rsidP="00D431D8">
            <w:pPr>
              <w:ind w:left="0" w:right="63"/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  <w:t>Headphones</w:t>
            </w:r>
          </w:p>
          <w:p w14:paraId="45BEAF05" w14:textId="6054A787" w:rsidR="006B60DD" w:rsidRPr="006B60DD" w:rsidRDefault="00404371" w:rsidP="00D431D8">
            <w:pPr>
              <w:ind w:left="0" w:right="63"/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</w:pPr>
            <w:r w:rsidRPr="00404371">
              <w:rPr>
                <w:rFonts w:ascii="Times New Roman" w:hAnsi="Times New Roman" w:cs="Times New Roman"/>
                <w:b w:val="0"/>
                <w:bCs/>
                <w:sz w:val="18"/>
                <w:szCs w:val="18"/>
                <w:highlight w:val="yellow"/>
              </w:rPr>
              <w:t>Change of Clothes to keep in Backpack</w:t>
            </w:r>
          </w:p>
          <w:p w14:paraId="42B79697" w14:textId="6FF281D7" w:rsidR="00316F97" w:rsidRPr="00D431D8" w:rsidRDefault="00316F97" w:rsidP="00404371">
            <w:pPr>
              <w:ind w:left="0" w:right="16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818FAB8" w14:textId="77777777" w:rsidR="00316F97" w:rsidRPr="00D431D8" w:rsidRDefault="00AF0E3C">
            <w:pPr>
              <w:ind w:left="0" w:right="16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 </w:t>
            </w:r>
          </w:p>
        </w:tc>
        <w:tc>
          <w:tcPr>
            <w:tcW w:w="3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5732D9" w14:textId="446D0B27" w:rsidR="00316F97" w:rsidRPr="00CC1B18" w:rsidRDefault="00AF0E3C">
            <w:pPr>
              <w:ind w:left="0" w:right="62"/>
              <w:jc w:val="center"/>
              <w:rPr>
                <w:rFonts w:ascii="Times New Roman" w:hAnsi="Times New Roman" w:cs="Times New Roman"/>
                <w:bCs/>
                <w:szCs w:val="24"/>
                <w:u w:val="single"/>
              </w:rPr>
            </w:pPr>
            <w:r w:rsidRPr="00CC1B18">
              <w:rPr>
                <w:rFonts w:ascii="Times New Roman" w:eastAsia="Arial" w:hAnsi="Times New Roman" w:cs="Times New Roman"/>
                <w:bCs/>
                <w:szCs w:val="24"/>
                <w:u w:val="single"/>
              </w:rPr>
              <w:t>Pre</w:t>
            </w:r>
            <w:r w:rsidR="00DC6790">
              <w:rPr>
                <w:rFonts w:ascii="Times New Roman" w:eastAsia="Arial" w:hAnsi="Times New Roman" w:cs="Times New Roman"/>
                <w:bCs/>
                <w:szCs w:val="24"/>
                <w:u w:val="single"/>
              </w:rPr>
              <w:t>-</w:t>
            </w:r>
            <w:r w:rsidRPr="00CC1B18">
              <w:rPr>
                <w:rFonts w:ascii="Times New Roman" w:eastAsia="Arial" w:hAnsi="Times New Roman" w:cs="Times New Roman"/>
                <w:bCs/>
                <w:szCs w:val="24"/>
                <w:u w:val="single"/>
              </w:rPr>
              <w:t xml:space="preserve">K </w:t>
            </w:r>
          </w:p>
          <w:p w14:paraId="2AA7E7D3" w14:textId="77777777" w:rsidR="00CC1B18" w:rsidRDefault="00CC1B18" w:rsidP="00D431D8">
            <w:pPr>
              <w:ind w:left="0" w:right="62"/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</w:pPr>
          </w:p>
          <w:p w14:paraId="594665AE" w14:textId="2BA9C2EE" w:rsidR="00316F97" w:rsidRPr="00D431D8" w:rsidRDefault="00AF0E3C" w:rsidP="00D431D8">
            <w:pPr>
              <w:ind w:left="0" w:right="62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Backpack </w:t>
            </w:r>
          </w:p>
          <w:p w14:paraId="7CB79C8C" w14:textId="77777777" w:rsidR="00316F97" w:rsidRPr="00D431D8" w:rsidRDefault="00AF0E3C" w:rsidP="00D431D8">
            <w:pPr>
              <w:ind w:left="0" w:right="72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diapers/pull ups/under wear </w:t>
            </w:r>
          </w:p>
          <w:p w14:paraId="2AFDACFC" w14:textId="0EAB205D" w:rsidR="00316F97" w:rsidRPr="00D431D8" w:rsidRDefault="00AF0E3C" w:rsidP="00D431D8">
            <w:pPr>
              <w:ind w:left="0" w:right="63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>2 – packages of</w:t>
            </w:r>
            <w:r w:rsidR="002F747D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 unscented</w:t>
            </w: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 baby wipes </w:t>
            </w:r>
          </w:p>
          <w:p w14:paraId="60E1F86A" w14:textId="77777777" w:rsidR="00316F97" w:rsidRPr="00D431D8" w:rsidRDefault="00AF0E3C" w:rsidP="00BF2C23">
            <w:pPr>
              <w:ind w:left="0" w:right="60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blanket for rest time </w:t>
            </w:r>
          </w:p>
          <w:p w14:paraId="57C99426" w14:textId="77777777" w:rsidR="00BF2C23" w:rsidRDefault="00AF0E3C" w:rsidP="00BF2C23">
            <w:pPr>
              <w:ind w:left="0" w:right="60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boxes of tissues </w:t>
            </w:r>
          </w:p>
          <w:p w14:paraId="43DC3951" w14:textId="6B4C46FE" w:rsidR="00316F97" w:rsidRDefault="00E45910" w:rsidP="00BF2C23">
            <w:pPr>
              <w:ind w:left="0" w:right="60"/>
              <w:rPr>
                <w:rFonts w:ascii="Times New Roman" w:eastAsia="Arial" w:hAnsi="Times New Roman" w:cs="Times New Roman"/>
                <w:b w:val="0"/>
                <w:sz w:val="18"/>
                <w:szCs w:val="18"/>
                <w:highlight w:val="yellow"/>
              </w:rPr>
            </w:pPr>
            <w:r w:rsidRPr="00E45910">
              <w:rPr>
                <w:rFonts w:ascii="Times New Roman" w:eastAsia="Arial" w:hAnsi="Times New Roman" w:cs="Times New Roman"/>
                <w:b w:val="0"/>
                <w:sz w:val="18"/>
                <w:szCs w:val="18"/>
                <w:highlight w:val="yellow"/>
              </w:rPr>
              <w:t>C</w:t>
            </w:r>
            <w:r w:rsidR="00AF0E3C" w:rsidRPr="00E45910">
              <w:rPr>
                <w:rFonts w:ascii="Times New Roman" w:eastAsia="Arial" w:hAnsi="Times New Roman" w:cs="Times New Roman"/>
                <w:b w:val="0"/>
                <w:sz w:val="18"/>
                <w:szCs w:val="18"/>
                <w:highlight w:val="yellow"/>
              </w:rPr>
              <w:t xml:space="preserve">hange of </w:t>
            </w:r>
            <w:r w:rsidRPr="00E45910">
              <w:rPr>
                <w:rFonts w:ascii="Times New Roman" w:eastAsia="Arial" w:hAnsi="Times New Roman" w:cs="Times New Roman"/>
                <w:b w:val="0"/>
                <w:sz w:val="18"/>
                <w:szCs w:val="18"/>
                <w:highlight w:val="yellow"/>
              </w:rPr>
              <w:t>C</w:t>
            </w:r>
            <w:r w:rsidR="00AF0E3C" w:rsidRPr="00E45910">
              <w:rPr>
                <w:rFonts w:ascii="Times New Roman" w:eastAsia="Arial" w:hAnsi="Times New Roman" w:cs="Times New Roman"/>
                <w:b w:val="0"/>
                <w:sz w:val="18"/>
                <w:szCs w:val="18"/>
                <w:highlight w:val="yellow"/>
              </w:rPr>
              <w:t>lothes</w:t>
            </w:r>
            <w:r w:rsidRPr="00E45910">
              <w:rPr>
                <w:rFonts w:ascii="Times New Roman" w:eastAsia="Arial" w:hAnsi="Times New Roman" w:cs="Times New Roman"/>
                <w:b w:val="0"/>
                <w:sz w:val="18"/>
                <w:szCs w:val="18"/>
                <w:highlight w:val="yellow"/>
              </w:rPr>
              <w:t xml:space="preserve"> to keep in Backpack</w:t>
            </w:r>
            <w:r w:rsidR="00AF0E3C" w:rsidRPr="00E45910">
              <w:rPr>
                <w:rFonts w:ascii="Times New Roman" w:eastAsia="Arial" w:hAnsi="Times New Roman" w:cs="Times New Roman"/>
                <w:b w:val="0"/>
                <w:sz w:val="18"/>
                <w:szCs w:val="18"/>
                <w:highlight w:val="yellow"/>
              </w:rPr>
              <w:t xml:space="preserve"> </w:t>
            </w:r>
            <w:r w:rsidR="00CC1B18" w:rsidRPr="00E45910">
              <w:rPr>
                <w:rFonts w:ascii="Times New Roman" w:eastAsia="Arial" w:hAnsi="Times New Roman" w:cs="Times New Roman"/>
                <w:b w:val="0"/>
                <w:sz w:val="18"/>
                <w:szCs w:val="18"/>
                <w:highlight w:val="yellow"/>
              </w:rPr>
              <w:t>(Shirt, Pants, Socks)</w:t>
            </w:r>
            <w:r w:rsidR="00AF0E3C" w:rsidRPr="00E45910">
              <w:rPr>
                <w:rFonts w:ascii="Times New Roman" w:eastAsia="Arial" w:hAnsi="Times New Roman" w:cs="Times New Roman"/>
                <w:b w:val="0"/>
                <w:sz w:val="18"/>
                <w:szCs w:val="18"/>
                <w:highlight w:val="yellow"/>
              </w:rPr>
              <w:t xml:space="preserve"> </w:t>
            </w:r>
          </w:p>
          <w:p w14:paraId="684C6719" w14:textId="50A50347" w:rsidR="00E068A8" w:rsidRPr="00E068A8" w:rsidRDefault="00E068A8" w:rsidP="00BF2C23">
            <w:pPr>
              <w:ind w:left="0" w:right="60"/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</w:pPr>
            <w:r w:rsidRPr="00E068A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>Nap Mat</w:t>
            </w:r>
          </w:p>
          <w:p w14:paraId="0DD92AD4" w14:textId="080A0923" w:rsidR="00316F97" w:rsidRPr="00D431D8" w:rsidRDefault="00AF0E3C" w:rsidP="00BF2C23">
            <w:pPr>
              <w:ind w:left="0" w:right="32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pack dry eraser markers </w:t>
            </w:r>
          </w:p>
          <w:p w14:paraId="4ED137D9" w14:textId="59AE14E9" w:rsidR="00316F97" w:rsidRPr="00D431D8" w:rsidRDefault="00AF0E3C" w:rsidP="00D431D8">
            <w:pPr>
              <w:ind w:left="0" w:right="0"/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box jumbo Crayola Crayons Package of Copy Paper </w:t>
            </w:r>
          </w:p>
          <w:p w14:paraId="5F4CAF1A" w14:textId="1A17ACD2" w:rsidR="00AF0E3C" w:rsidRPr="00D431D8" w:rsidRDefault="00AF0E3C" w:rsidP="00D431D8">
            <w:pPr>
              <w:ind w:left="0" w:right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16F97" w14:paraId="65BCD2D2" w14:textId="77777777" w:rsidTr="00AF0E3C">
        <w:trPr>
          <w:trHeight w:val="4773"/>
        </w:trPr>
        <w:tc>
          <w:tcPr>
            <w:tcW w:w="3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F5206C" w14:textId="24FA8EB8" w:rsidR="00316F97" w:rsidRPr="00D431D8" w:rsidRDefault="00AF0E3C">
            <w:pPr>
              <w:ind w:left="0" w:right="52"/>
              <w:jc w:val="center"/>
              <w:rPr>
                <w:rFonts w:ascii="Times New Roman" w:eastAsia="Arial" w:hAnsi="Times New Roman" w:cs="Times New Roman"/>
                <w:sz w:val="18"/>
                <w:szCs w:val="18"/>
                <w:u w:val="single"/>
              </w:rPr>
            </w:pPr>
            <w:r w:rsidRPr="00D431D8">
              <w:rPr>
                <w:rFonts w:ascii="Times New Roman" w:eastAsia="Arial" w:hAnsi="Times New Roman" w:cs="Times New Roman"/>
                <w:sz w:val="18"/>
                <w:szCs w:val="18"/>
                <w:u w:val="single"/>
              </w:rPr>
              <w:t>Whitmore</w:t>
            </w:r>
          </w:p>
          <w:p w14:paraId="4EA3023E" w14:textId="77777777" w:rsidR="00CC1B18" w:rsidRDefault="00CC1B18" w:rsidP="00D431D8">
            <w:pPr>
              <w:ind w:left="0" w:right="52"/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</w:pPr>
          </w:p>
          <w:p w14:paraId="471DE245" w14:textId="7C2C681C" w:rsidR="00D431D8" w:rsidRPr="00D431D8" w:rsidRDefault="00D431D8" w:rsidP="00D431D8">
            <w:pPr>
              <w:ind w:left="0" w:right="52"/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</w:pPr>
            <w:r w:rsidRPr="00D431D8"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  <w:t>Backpack</w:t>
            </w:r>
          </w:p>
          <w:p w14:paraId="4CE9B13D" w14:textId="77777777" w:rsidR="00316F97" w:rsidRPr="00D431D8" w:rsidRDefault="00AF0E3C" w:rsidP="00D431D8">
            <w:pPr>
              <w:ind w:left="0" w:right="53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Baby Wipes - 2 Packages </w:t>
            </w:r>
          </w:p>
          <w:p w14:paraId="3479AF6E" w14:textId="41F06A50" w:rsidR="00316F97" w:rsidRPr="00D431D8" w:rsidRDefault="00AF0E3C" w:rsidP="00D431D8">
            <w:pPr>
              <w:ind w:left="0" w:right="48"/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Copy Paper  </w:t>
            </w:r>
          </w:p>
          <w:p w14:paraId="3873D567" w14:textId="13652C53" w:rsidR="00A51363" w:rsidRPr="00D431D8" w:rsidRDefault="000125C9" w:rsidP="00D431D8">
            <w:pPr>
              <w:ind w:left="0" w:right="48"/>
              <w:rPr>
                <w:rFonts w:ascii="Times New Roman" w:eastAsia="Arial" w:hAnsi="Times New Roman" w:cs="Times New Roman"/>
                <w:b w:val="0"/>
                <w:bCs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bCs/>
                <w:sz w:val="18"/>
                <w:szCs w:val="18"/>
              </w:rPr>
              <w:t>Colored Construction paper</w:t>
            </w:r>
          </w:p>
          <w:p w14:paraId="0F7E20AF" w14:textId="43DC8C9C" w:rsidR="00D431D8" w:rsidRPr="00D431D8" w:rsidRDefault="002F747D" w:rsidP="00D431D8">
            <w:pPr>
              <w:ind w:left="0" w:right="48"/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</w:pPr>
            <w:r>
              <w:rPr>
                <w:rFonts w:ascii="Times New Roman" w:eastAsia="Arial" w:hAnsi="Times New Roman" w:cs="Times New Roman"/>
                <w:b w:val="0"/>
                <w:bCs/>
                <w:sz w:val="18"/>
                <w:szCs w:val="18"/>
              </w:rPr>
              <w:t xml:space="preserve">Unscented Baby </w:t>
            </w:r>
            <w:r w:rsidR="000125C9" w:rsidRPr="00D431D8">
              <w:rPr>
                <w:rFonts w:ascii="Times New Roman" w:eastAsia="Arial" w:hAnsi="Times New Roman" w:cs="Times New Roman"/>
                <w:b w:val="0"/>
                <w:bCs/>
                <w:sz w:val="18"/>
                <w:szCs w:val="18"/>
              </w:rPr>
              <w:t>Wipes</w:t>
            </w:r>
          </w:p>
          <w:p w14:paraId="3FC63149" w14:textId="08FAF078" w:rsidR="00D431D8" w:rsidRPr="00E6611B" w:rsidRDefault="00E843A5" w:rsidP="00D431D8">
            <w:pPr>
              <w:ind w:left="0" w:right="48"/>
              <w:rPr>
                <w:rFonts w:ascii="Times New Roman" w:hAnsi="Times New Roman" w:cs="Times New Roman"/>
                <w:b w:val="0"/>
                <w:bCs/>
                <w:sz w:val="18"/>
                <w:szCs w:val="18"/>
                <w:highlight w:val="yellow"/>
              </w:rPr>
            </w:pPr>
            <w:r>
              <w:rPr>
                <w:rFonts w:ascii="Times New Roman" w:eastAsia="Arial" w:hAnsi="Times New Roman" w:cs="Times New Roman"/>
                <w:b w:val="0"/>
                <w:sz w:val="18"/>
                <w:szCs w:val="18"/>
                <w:highlight w:val="yellow"/>
              </w:rPr>
              <w:t>2 sets Change of Clothes to keep in Backpack</w:t>
            </w:r>
            <w:r w:rsidR="00AF0E3C" w:rsidRPr="00E6611B">
              <w:rPr>
                <w:rFonts w:ascii="Times New Roman" w:eastAsia="Arial" w:hAnsi="Times New Roman" w:cs="Times New Roman"/>
                <w:b w:val="0"/>
                <w:sz w:val="18"/>
                <w:szCs w:val="18"/>
                <w:highlight w:val="yellow"/>
              </w:rPr>
              <w:t xml:space="preserve"> </w:t>
            </w:r>
          </w:p>
          <w:p w14:paraId="7AC54131" w14:textId="25276659" w:rsidR="00316F97" w:rsidRPr="00E6611B" w:rsidRDefault="00AF0E3C" w:rsidP="00D431D8">
            <w:pPr>
              <w:ind w:left="0" w:right="2"/>
              <w:rPr>
                <w:rFonts w:ascii="Times New Roman" w:eastAsia="Arial" w:hAnsi="Times New Roman" w:cs="Times New Roman"/>
                <w:b w:val="0"/>
                <w:sz w:val="18"/>
                <w:szCs w:val="18"/>
                <w:highlight w:val="yellow"/>
              </w:rPr>
            </w:pPr>
            <w:r w:rsidRPr="00E6611B">
              <w:rPr>
                <w:rFonts w:ascii="Times New Roman" w:eastAsia="Arial" w:hAnsi="Times New Roman" w:cs="Times New Roman"/>
                <w:b w:val="0"/>
                <w:sz w:val="18"/>
                <w:szCs w:val="18"/>
                <w:highlight w:val="yellow"/>
              </w:rPr>
              <w:t>(Shirt, Pants, Socks</w:t>
            </w:r>
            <w:r w:rsidR="00C50365" w:rsidRPr="00E6611B">
              <w:rPr>
                <w:rFonts w:ascii="Times New Roman" w:eastAsia="Arial" w:hAnsi="Times New Roman" w:cs="Times New Roman"/>
                <w:b w:val="0"/>
                <w:sz w:val="18"/>
                <w:szCs w:val="18"/>
                <w:highlight w:val="yellow"/>
              </w:rPr>
              <w:t>, Shoes</w:t>
            </w:r>
            <w:r w:rsidRPr="00E6611B">
              <w:rPr>
                <w:rFonts w:ascii="Times New Roman" w:eastAsia="Arial" w:hAnsi="Times New Roman" w:cs="Times New Roman"/>
                <w:b w:val="0"/>
                <w:sz w:val="18"/>
                <w:szCs w:val="18"/>
                <w:highlight w:val="yellow"/>
              </w:rPr>
              <w:t>)</w:t>
            </w:r>
          </w:p>
          <w:p w14:paraId="5E339C46" w14:textId="77777777" w:rsidR="00CC1B18" w:rsidRPr="00D431D8" w:rsidRDefault="00CC1B18" w:rsidP="00CC1B18">
            <w:pPr>
              <w:ind w:left="0" w:right="72"/>
              <w:rPr>
                <w:rFonts w:ascii="Times New Roman" w:hAnsi="Times New Roman" w:cs="Times New Roman"/>
                <w:sz w:val="18"/>
                <w:szCs w:val="18"/>
              </w:rPr>
            </w:pPr>
            <w:r w:rsidRPr="00E6611B">
              <w:rPr>
                <w:rFonts w:ascii="Times New Roman" w:eastAsia="Arial" w:hAnsi="Times New Roman" w:cs="Times New Roman"/>
                <w:b w:val="0"/>
                <w:sz w:val="18"/>
                <w:szCs w:val="18"/>
                <w:highlight w:val="yellow"/>
              </w:rPr>
              <w:t>diapers/pull ups/under wear</w:t>
            </w: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 </w:t>
            </w:r>
          </w:p>
          <w:p w14:paraId="47394CF4" w14:textId="51E9B820" w:rsidR="00D431D8" w:rsidRPr="00D431D8" w:rsidRDefault="00D431D8" w:rsidP="00D431D8">
            <w:pPr>
              <w:ind w:left="0" w:right="2"/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  <w:t>Leak-proof Cup/Water bottle</w:t>
            </w:r>
          </w:p>
          <w:p w14:paraId="384A42C5" w14:textId="77777777" w:rsidR="00D431D8" w:rsidRDefault="00D431D8" w:rsidP="00D431D8">
            <w:pPr>
              <w:ind w:left="0" w:right="2"/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</w:pPr>
            <w:r w:rsidRPr="00D431D8"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  <w:t>Gallon Size Zip lock bags</w:t>
            </w:r>
          </w:p>
          <w:p w14:paraId="1D37AC2C" w14:textId="77777777" w:rsidR="00985926" w:rsidRDefault="00D431D8" w:rsidP="00985926">
            <w:pPr>
              <w:ind w:left="0" w:right="2"/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  <w:t>Jumbo Crayola Crayon</w:t>
            </w:r>
            <w:r w:rsidR="00985926"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  <w:t>s</w:t>
            </w:r>
          </w:p>
          <w:p w14:paraId="6AB8CBEF" w14:textId="47B6C60E" w:rsidR="00985926" w:rsidRPr="00985926" w:rsidRDefault="00985926" w:rsidP="00985926">
            <w:pPr>
              <w:ind w:left="0" w:right="2"/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sz w:val="18"/>
                <w:szCs w:val="18"/>
              </w:rPr>
              <w:t>1inch Black Binder</w:t>
            </w:r>
          </w:p>
        </w:tc>
        <w:tc>
          <w:tcPr>
            <w:tcW w:w="3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748995" w14:textId="77777777" w:rsidR="00316F97" w:rsidRPr="00D431D8" w:rsidRDefault="00AF0E3C">
            <w:pPr>
              <w:ind w:left="0" w:right="62"/>
              <w:jc w:val="center"/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D431D8">
              <w:rPr>
                <w:rFonts w:ascii="Times New Roman" w:eastAsia="Arial" w:hAnsi="Times New Roman" w:cs="Times New Roman"/>
                <w:sz w:val="18"/>
                <w:szCs w:val="18"/>
                <w:u w:val="single"/>
              </w:rPr>
              <w:t xml:space="preserve">Richarz </w:t>
            </w:r>
          </w:p>
          <w:p w14:paraId="539AFEC3" w14:textId="77777777" w:rsidR="00CC1B18" w:rsidRDefault="00CC1B18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000000"/>
                <w:sz w:val="18"/>
                <w:szCs w:val="18"/>
                <w:bdr w:val="none" w:sz="0" w:space="0" w:color="auto" w:frame="1"/>
              </w:rPr>
            </w:pPr>
          </w:p>
          <w:p w14:paraId="56A0D599" w14:textId="11F087EB" w:rsidR="00010839" w:rsidRPr="00D431D8" w:rsidRDefault="00010839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3 ring binder</w:t>
            </w:r>
          </w:p>
          <w:p w14:paraId="732F22F3" w14:textId="77777777" w:rsidR="00010839" w:rsidRPr="00D431D8" w:rsidRDefault="00010839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2 boxes of tissues</w:t>
            </w:r>
          </w:p>
          <w:p w14:paraId="725CB258" w14:textId="77777777" w:rsidR="00010839" w:rsidRPr="00D431D8" w:rsidRDefault="00010839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Hand sanitizer or Foam hand soap (pick one)</w:t>
            </w:r>
          </w:p>
          <w:p w14:paraId="6932D3BA" w14:textId="77777777" w:rsidR="00010839" w:rsidRPr="00D431D8" w:rsidRDefault="00010839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Markers or colored pencils (pick one)</w:t>
            </w:r>
          </w:p>
          <w:p w14:paraId="5DF166DA" w14:textId="77777777" w:rsidR="00010839" w:rsidRPr="00D431D8" w:rsidRDefault="00010839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crayons</w:t>
            </w:r>
          </w:p>
          <w:p w14:paraId="1103A2B3" w14:textId="77777777" w:rsidR="00010839" w:rsidRPr="00D431D8" w:rsidRDefault="00010839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Dry erase markers</w:t>
            </w:r>
          </w:p>
          <w:p w14:paraId="538556E9" w14:textId="77777777" w:rsidR="00010839" w:rsidRPr="00D431D8" w:rsidRDefault="00010839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Pencils</w:t>
            </w:r>
          </w:p>
          <w:p w14:paraId="3D641717" w14:textId="77777777" w:rsidR="00010839" w:rsidRPr="00D431D8" w:rsidRDefault="00010839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Construction paper</w:t>
            </w:r>
          </w:p>
          <w:p w14:paraId="43D69D27" w14:textId="77777777" w:rsidR="00010839" w:rsidRPr="00D431D8" w:rsidRDefault="00010839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3 pk Glue sticks</w:t>
            </w:r>
          </w:p>
          <w:p w14:paraId="1B57CC2B" w14:textId="77777777" w:rsidR="00010839" w:rsidRPr="00D431D8" w:rsidRDefault="00010839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1 bottle Elmer’s glue</w:t>
            </w:r>
          </w:p>
          <w:p w14:paraId="12404FC9" w14:textId="3556D419" w:rsidR="00010839" w:rsidRPr="00D431D8" w:rsidRDefault="00010839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Scissors </w:t>
            </w: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br/>
            </w:r>
            <w:r w:rsidR="002F747D">
              <w:rPr>
                <w:color w:val="201F1E"/>
                <w:sz w:val="18"/>
                <w:szCs w:val="18"/>
              </w:rPr>
              <w:t>Unscented Baby Wipes</w:t>
            </w:r>
          </w:p>
          <w:p w14:paraId="48419468" w14:textId="77777777" w:rsidR="00010839" w:rsidRPr="00D431D8" w:rsidRDefault="00010839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Zip lock bags (any size)</w:t>
            </w:r>
          </w:p>
          <w:p w14:paraId="16E73113" w14:textId="77777777" w:rsidR="00010839" w:rsidRPr="00D431D8" w:rsidRDefault="00010839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1 composition book wide ruled</w:t>
            </w:r>
          </w:p>
          <w:p w14:paraId="3E5270D5" w14:textId="77777777" w:rsidR="00010839" w:rsidRPr="00D431D8" w:rsidRDefault="00010839" w:rsidP="00D431D8">
            <w:pPr>
              <w:pStyle w:val="xmsonormal"/>
              <w:shd w:val="clear" w:color="auto" w:fill="FFFFFF"/>
              <w:spacing w:before="0" w:beforeAutospacing="0" w:after="0" w:afterAutospacing="0"/>
              <w:textAlignment w:val="baseline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5 pocket folders</w:t>
            </w:r>
          </w:p>
          <w:p w14:paraId="7BBF676E" w14:textId="77777777" w:rsidR="00010839" w:rsidRPr="00D431D8" w:rsidRDefault="00010839" w:rsidP="00D431D8">
            <w:pPr>
              <w:pStyle w:val="xmsonormal"/>
              <w:shd w:val="clear" w:color="auto" w:fill="FFFFFF"/>
              <w:spacing w:before="0" w:beforeAutospacing="0" w:after="0" w:afterAutospacing="0"/>
              <w:ind w:left="2880" w:hanging="2880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copy paper</w:t>
            </w:r>
          </w:p>
          <w:p w14:paraId="78EFCECF" w14:textId="77777777" w:rsidR="00010839" w:rsidRPr="00D431D8" w:rsidRDefault="00010839" w:rsidP="00D431D8">
            <w:pPr>
              <w:pStyle w:val="xmsonormal"/>
              <w:shd w:val="clear" w:color="auto" w:fill="FFFFFF"/>
              <w:spacing w:before="0" w:beforeAutospacing="0" w:after="0" w:afterAutospacing="0"/>
              <w:ind w:left="2880" w:hanging="2880"/>
              <w:rPr>
                <w:color w:val="201F1E"/>
                <w:sz w:val="18"/>
                <w:szCs w:val="18"/>
              </w:rPr>
            </w:pPr>
            <w:r w:rsidRPr="00D431D8">
              <w:rPr>
                <w:color w:val="000000"/>
                <w:sz w:val="18"/>
                <w:szCs w:val="18"/>
                <w:bdr w:val="none" w:sz="0" w:space="0" w:color="auto" w:frame="1"/>
              </w:rPr>
              <w:t>headphones</w:t>
            </w:r>
          </w:p>
          <w:p w14:paraId="22DDD21D" w14:textId="7542371E" w:rsidR="00010839" w:rsidRPr="00D431D8" w:rsidRDefault="00E6611B" w:rsidP="00D431D8">
            <w:pPr>
              <w:pStyle w:val="xmsonormal"/>
              <w:shd w:val="clear" w:color="auto" w:fill="FFFFFF"/>
              <w:spacing w:before="0" w:beforeAutospacing="0" w:after="0" w:afterAutospacing="0"/>
              <w:ind w:left="2880" w:hanging="2880"/>
              <w:rPr>
                <w:color w:val="201F1E"/>
                <w:sz w:val="18"/>
                <w:szCs w:val="18"/>
              </w:rPr>
            </w:pPr>
            <w:r w:rsidRPr="00E6611B">
              <w:rPr>
                <w:color w:val="201F1E"/>
                <w:sz w:val="18"/>
                <w:szCs w:val="18"/>
                <w:highlight w:val="yellow"/>
              </w:rPr>
              <w:t>Change of Clothes to keep in Backpack</w:t>
            </w:r>
            <w:r>
              <w:rPr>
                <w:color w:val="201F1E"/>
                <w:sz w:val="18"/>
                <w:szCs w:val="18"/>
              </w:rPr>
              <w:t xml:space="preserve"> </w:t>
            </w:r>
          </w:p>
          <w:p w14:paraId="70349671" w14:textId="77777777" w:rsidR="00316F97" w:rsidRPr="00D431D8" w:rsidRDefault="00AF0E3C">
            <w:pPr>
              <w:ind w:left="0" w:right="1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 </w:t>
            </w:r>
          </w:p>
          <w:p w14:paraId="39BDA7B6" w14:textId="7BD1913A" w:rsidR="00316F97" w:rsidRPr="00D431D8" w:rsidRDefault="00316F97" w:rsidP="00AF0E3C">
            <w:pPr>
              <w:ind w:left="0" w:right="1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D7CE7A" w14:textId="77777777" w:rsidR="00316F97" w:rsidRPr="00D431D8" w:rsidRDefault="00AF0E3C">
            <w:pPr>
              <w:ind w:left="0" w:right="58"/>
              <w:jc w:val="center"/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D431D8">
              <w:rPr>
                <w:rFonts w:ascii="Times New Roman" w:eastAsia="Arial" w:hAnsi="Times New Roman" w:cs="Times New Roman"/>
                <w:sz w:val="18"/>
                <w:szCs w:val="18"/>
                <w:u w:val="single"/>
              </w:rPr>
              <w:t xml:space="preserve">Shanks </w:t>
            </w:r>
          </w:p>
          <w:p w14:paraId="4A289532" w14:textId="77777777" w:rsidR="00CC1B18" w:rsidRDefault="00CC1B18" w:rsidP="00D431D8">
            <w:pPr>
              <w:ind w:left="0" w:right="58"/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</w:pPr>
          </w:p>
          <w:p w14:paraId="61190499" w14:textId="712BF940" w:rsidR="00316F97" w:rsidRPr="00D431D8" w:rsidRDefault="00556C9C" w:rsidP="00D431D8">
            <w:pPr>
              <w:ind w:left="0" w:right="58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Unscented </w:t>
            </w:r>
            <w:r w:rsidR="00AF0E3C"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Baby Wipes - 2 Packages </w:t>
            </w:r>
          </w:p>
          <w:p w14:paraId="17D2391A" w14:textId="77777777" w:rsidR="00316F97" w:rsidRPr="00D431D8" w:rsidRDefault="00AF0E3C" w:rsidP="00D431D8">
            <w:pPr>
              <w:ind w:left="0" w:right="63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Tissues - 2 Boxes </w:t>
            </w:r>
          </w:p>
          <w:p w14:paraId="76E553EA" w14:textId="77777777" w:rsidR="00316F97" w:rsidRPr="00D431D8" w:rsidRDefault="00AF0E3C" w:rsidP="00D431D8">
            <w:pPr>
              <w:ind w:left="0" w:right="57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White Board Markers - 1 Package </w:t>
            </w:r>
          </w:p>
          <w:p w14:paraId="56D11E0F" w14:textId="77777777" w:rsidR="00316F97" w:rsidRPr="00D431D8" w:rsidRDefault="00AF0E3C" w:rsidP="00D431D8">
            <w:pPr>
              <w:ind w:left="0" w:right="62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Crayola Markers - 1 Box </w:t>
            </w:r>
          </w:p>
          <w:p w14:paraId="2F7B0E93" w14:textId="77777777" w:rsidR="00316F97" w:rsidRPr="00D431D8" w:rsidRDefault="00AF0E3C" w:rsidP="00D431D8">
            <w:pPr>
              <w:ind w:left="0" w:right="62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Copy Paper - 1 Package </w:t>
            </w:r>
          </w:p>
          <w:p w14:paraId="1EEAF12D" w14:textId="77777777" w:rsidR="00316F97" w:rsidRPr="00D431D8" w:rsidRDefault="00AF0E3C" w:rsidP="00D431D8">
            <w:pPr>
              <w:ind w:left="0" w:right="60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1 Bottle of Hand Sanitizer </w:t>
            </w:r>
          </w:p>
          <w:p w14:paraId="363301AC" w14:textId="3DCC16C8" w:rsidR="00316F97" w:rsidRPr="00D431D8" w:rsidRDefault="00960B8A" w:rsidP="00D431D8">
            <w:pPr>
              <w:ind w:left="0" w:right="16"/>
              <w:rPr>
                <w:rFonts w:ascii="Times New Roman" w:hAnsi="Times New Roman" w:cs="Times New Roman"/>
                <w:sz w:val="18"/>
                <w:szCs w:val="18"/>
              </w:rPr>
            </w:pPr>
            <w:r w:rsidRPr="00960B8A">
              <w:rPr>
                <w:rFonts w:ascii="Times New Roman" w:eastAsia="Arial" w:hAnsi="Times New Roman" w:cs="Times New Roman"/>
                <w:b w:val="0"/>
                <w:sz w:val="18"/>
                <w:szCs w:val="18"/>
                <w:highlight w:val="yellow"/>
              </w:rPr>
              <w:t>Change of Clothes to keep in Backpack</w:t>
            </w:r>
            <w:r w:rsidR="00AF0E3C" w:rsidRPr="00960B8A">
              <w:rPr>
                <w:rFonts w:ascii="Times New Roman" w:eastAsia="Arial" w:hAnsi="Times New Roman" w:cs="Times New Roman"/>
                <w:b w:val="0"/>
                <w:sz w:val="18"/>
                <w:szCs w:val="18"/>
                <w:highlight w:val="yellow"/>
              </w:rPr>
              <w:t xml:space="preserve"> (Shirt, Pants, Socks, Underwear)</w:t>
            </w:r>
          </w:p>
        </w:tc>
        <w:tc>
          <w:tcPr>
            <w:tcW w:w="3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D3F169" w14:textId="77777777" w:rsidR="00316F97" w:rsidRPr="00E068A8" w:rsidRDefault="00AF0E3C">
            <w:pPr>
              <w:ind w:left="0" w:right="61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E068A8">
              <w:rPr>
                <w:rFonts w:ascii="Times New Roman" w:eastAsia="Arial" w:hAnsi="Times New Roman" w:cs="Times New Roman"/>
                <w:bCs/>
                <w:sz w:val="18"/>
                <w:szCs w:val="18"/>
              </w:rPr>
              <w:t xml:space="preserve">Optional </w:t>
            </w:r>
          </w:p>
          <w:p w14:paraId="26E11F64" w14:textId="77777777" w:rsidR="00316F97" w:rsidRPr="00E068A8" w:rsidRDefault="00AF0E3C">
            <w:pPr>
              <w:spacing w:line="239" w:lineRule="auto"/>
              <w:ind w:left="0" w:right="0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E068A8">
              <w:rPr>
                <w:rFonts w:ascii="Times New Roman" w:eastAsia="Arial" w:hAnsi="Times New Roman" w:cs="Times New Roman"/>
                <w:bCs/>
                <w:sz w:val="18"/>
                <w:szCs w:val="18"/>
              </w:rPr>
              <w:t>(</w:t>
            </w:r>
            <w:proofErr w:type="gramStart"/>
            <w:r w:rsidRPr="00E068A8">
              <w:rPr>
                <w:rFonts w:ascii="Times New Roman" w:eastAsia="Arial" w:hAnsi="Times New Roman" w:cs="Times New Roman"/>
                <w:bCs/>
                <w:sz w:val="18"/>
                <w:szCs w:val="18"/>
              </w:rPr>
              <w:t>any</w:t>
            </w:r>
            <w:proofErr w:type="gramEnd"/>
            <w:r w:rsidRPr="00E068A8">
              <w:rPr>
                <w:rFonts w:ascii="Times New Roman" w:eastAsia="Arial" w:hAnsi="Times New Roman" w:cs="Times New Roman"/>
                <w:bCs/>
                <w:sz w:val="18"/>
                <w:szCs w:val="18"/>
              </w:rPr>
              <w:t xml:space="preserve"> donations are greatly appreciated) </w:t>
            </w:r>
          </w:p>
          <w:p w14:paraId="257DF56E" w14:textId="77777777" w:rsidR="00316F97" w:rsidRPr="00E068A8" w:rsidRDefault="00AF0E3C">
            <w:pPr>
              <w:ind w:left="0" w:right="11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E068A8">
              <w:rPr>
                <w:rFonts w:ascii="Times New Roman" w:eastAsia="Arial" w:hAnsi="Times New Roman" w:cs="Times New Roman"/>
                <w:bCs/>
                <w:sz w:val="18"/>
                <w:szCs w:val="18"/>
              </w:rPr>
              <w:t xml:space="preserve"> </w:t>
            </w:r>
          </w:p>
          <w:p w14:paraId="6C3D35FB" w14:textId="77777777" w:rsidR="00316F97" w:rsidRPr="00D431D8" w:rsidRDefault="00AF0E3C" w:rsidP="00D431D8">
            <w:pPr>
              <w:ind w:left="0" w:right="65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Velcro </w:t>
            </w:r>
          </w:p>
          <w:p w14:paraId="034CC0CB" w14:textId="77777777" w:rsidR="00316F97" w:rsidRPr="00D431D8" w:rsidRDefault="00AF0E3C" w:rsidP="00D431D8">
            <w:pPr>
              <w:ind w:left="0" w:right="68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Laminating sheets </w:t>
            </w:r>
          </w:p>
          <w:p w14:paraId="328CE0B9" w14:textId="77777777" w:rsidR="00316F97" w:rsidRPr="00D431D8" w:rsidRDefault="00AF0E3C" w:rsidP="00D431D8">
            <w:pPr>
              <w:ind w:left="0" w:right="59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Dry Erase Markers </w:t>
            </w:r>
          </w:p>
          <w:p w14:paraId="6195DCCB" w14:textId="77777777" w:rsidR="00316F97" w:rsidRPr="00D431D8" w:rsidRDefault="00AF0E3C" w:rsidP="00D431D8">
            <w:pPr>
              <w:ind w:left="0" w:right="63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Extra Various size baggies </w:t>
            </w:r>
          </w:p>
          <w:p w14:paraId="4D444272" w14:textId="77777777" w:rsidR="00316F97" w:rsidRPr="00D431D8" w:rsidRDefault="00AF0E3C" w:rsidP="00D431D8">
            <w:pPr>
              <w:ind w:left="0" w:right="68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Copy Paper </w:t>
            </w:r>
          </w:p>
          <w:p w14:paraId="4EB5DC11" w14:textId="77777777" w:rsidR="00316F97" w:rsidRPr="00D431D8" w:rsidRDefault="00AF0E3C" w:rsidP="00D431D8">
            <w:pPr>
              <w:ind w:left="0" w:right="65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Laundry Detergent </w:t>
            </w:r>
          </w:p>
          <w:p w14:paraId="31C84B0C" w14:textId="77777777" w:rsidR="00316F97" w:rsidRPr="00D431D8" w:rsidRDefault="00AF0E3C" w:rsidP="00D431D8">
            <w:pPr>
              <w:ind w:left="0" w:right="64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Extra tissues </w:t>
            </w:r>
          </w:p>
          <w:p w14:paraId="6BF3E126" w14:textId="77777777" w:rsidR="00316F97" w:rsidRPr="00D431D8" w:rsidRDefault="00AF0E3C" w:rsidP="00D431D8">
            <w:pPr>
              <w:ind w:left="0" w:right="62"/>
              <w:rPr>
                <w:rFonts w:ascii="Times New Roman" w:hAnsi="Times New Roman" w:cs="Times New Roman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Snacks </w:t>
            </w:r>
          </w:p>
          <w:p w14:paraId="2FD6BBF2" w14:textId="77777777" w:rsidR="00D431D8" w:rsidRDefault="00AF0E3C" w:rsidP="00D431D8">
            <w:pPr>
              <w:ind w:left="0" w:right="260"/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>Extra disinfectant wipes</w:t>
            </w:r>
          </w:p>
          <w:p w14:paraId="53BF3CF8" w14:textId="77777777" w:rsidR="00316F97" w:rsidRDefault="00AF0E3C" w:rsidP="00D431D8">
            <w:pPr>
              <w:ind w:left="0" w:right="260"/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</w:pPr>
            <w:r w:rsidRPr="00D431D8">
              <w:rPr>
                <w:rFonts w:ascii="Times New Roman" w:eastAsia="Arial" w:hAnsi="Times New Roman" w:cs="Times New Roman"/>
                <w:b w:val="0"/>
                <w:sz w:val="18"/>
                <w:szCs w:val="18"/>
              </w:rPr>
              <w:t xml:space="preserve">Extra hand sanitizer </w:t>
            </w:r>
          </w:p>
          <w:p w14:paraId="1BF8243E" w14:textId="77777777" w:rsidR="00E068A8" w:rsidRDefault="00E068A8" w:rsidP="00D431D8">
            <w:pPr>
              <w:ind w:left="0" w:right="26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B7F4C27" w14:textId="77777777" w:rsidR="00E068A8" w:rsidRDefault="00E068A8" w:rsidP="00D431D8">
            <w:pPr>
              <w:ind w:left="0" w:right="26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DE22DEF" w14:textId="77777777" w:rsidR="00E068A8" w:rsidRDefault="00E068A8" w:rsidP="00D431D8">
            <w:pPr>
              <w:ind w:left="0" w:right="26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7AAFBC7" w14:textId="77777777" w:rsidR="00E068A8" w:rsidRDefault="00E068A8" w:rsidP="00D431D8">
            <w:pPr>
              <w:ind w:left="0" w:right="26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4E7B62F" w14:textId="77777777" w:rsidR="00E068A8" w:rsidRDefault="00E068A8" w:rsidP="00D431D8">
            <w:pPr>
              <w:ind w:left="0" w:right="26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2A5F7BA" w14:textId="77777777" w:rsidR="00E068A8" w:rsidRDefault="00E068A8" w:rsidP="00D431D8">
            <w:pPr>
              <w:ind w:left="0" w:right="26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6CE8B6B" w14:textId="77777777" w:rsidR="00E068A8" w:rsidRDefault="00E068A8" w:rsidP="00D431D8">
            <w:pPr>
              <w:ind w:left="0" w:right="26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6116E30" w14:textId="3FAF1142" w:rsidR="00E068A8" w:rsidRPr="00D431D8" w:rsidRDefault="00E068A8" w:rsidP="00D431D8">
            <w:pPr>
              <w:ind w:left="0" w:right="26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Updated:  0</w:t>
            </w:r>
            <w:r w:rsidR="00556C9C">
              <w:rPr>
                <w:rFonts w:ascii="Times New Roman" w:hAnsi="Times New Roman" w:cs="Times New Roman"/>
                <w:sz w:val="18"/>
                <w:szCs w:val="18"/>
              </w:rPr>
              <w:t>6/03/22</w:t>
            </w:r>
          </w:p>
        </w:tc>
      </w:tr>
    </w:tbl>
    <w:p w14:paraId="17F0A2A6" w14:textId="77777777" w:rsidR="00316F97" w:rsidRDefault="00AF0E3C">
      <w:pPr>
        <w:ind w:left="6482" w:right="0"/>
      </w:pPr>
      <w:r>
        <w:rPr>
          <w:rFonts w:ascii="Century Gothic" w:eastAsia="Century Gothic" w:hAnsi="Century Gothic" w:cs="Century Gothic"/>
          <w:b w:val="0"/>
          <w:sz w:val="20"/>
        </w:rPr>
        <w:t xml:space="preserve"> </w:t>
      </w:r>
    </w:p>
    <w:sectPr w:rsidR="00316F97" w:rsidSect="00AF0E3C">
      <w:pgSz w:w="15840" w:h="12240" w:orient="landscape"/>
      <w:pgMar w:top="720" w:right="720" w:bottom="720" w:left="720" w:header="720" w:footer="720" w:gutter="0"/>
      <w:cols w:space="720"/>
      <w:docGrid w:linePitch="32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2040F"/>
    <w:multiLevelType w:val="hybridMultilevel"/>
    <w:tmpl w:val="C5B42ECA"/>
    <w:lvl w:ilvl="0" w:tplc="83A6E03C">
      <w:start w:val="1"/>
      <w:numFmt w:val="decimal"/>
      <w:lvlText w:val="%1"/>
      <w:lvlJc w:val="left"/>
      <w:pPr>
        <w:ind w:left="299"/>
      </w:pPr>
      <w:rPr>
        <w:rFonts w:ascii="Arial" w:eastAsia="Arial" w:hAnsi="Arial" w:cs="Arial"/>
        <w:b w:val="0"/>
        <w:i w:val="0"/>
        <w:strike w:val="0"/>
        <w:dstrike w:val="0"/>
        <w:color w:val="050505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F7C019E6">
      <w:start w:val="1"/>
      <w:numFmt w:val="lowerLetter"/>
      <w:lvlText w:val="%2"/>
      <w:lvlJc w:val="left"/>
      <w:pPr>
        <w:ind w:left="1807"/>
      </w:pPr>
      <w:rPr>
        <w:rFonts w:ascii="Arial" w:eastAsia="Arial" w:hAnsi="Arial" w:cs="Arial"/>
        <w:b w:val="0"/>
        <w:i w:val="0"/>
        <w:strike w:val="0"/>
        <w:dstrike w:val="0"/>
        <w:color w:val="050505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AB6F384">
      <w:start w:val="1"/>
      <w:numFmt w:val="lowerRoman"/>
      <w:lvlText w:val="%3"/>
      <w:lvlJc w:val="left"/>
      <w:pPr>
        <w:ind w:left="2527"/>
      </w:pPr>
      <w:rPr>
        <w:rFonts w:ascii="Arial" w:eastAsia="Arial" w:hAnsi="Arial" w:cs="Arial"/>
        <w:b w:val="0"/>
        <w:i w:val="0"/>
        <w:strike w:val="0"/>
        <w:dstrike w:val="0"/>
        <w:color w:val="050505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A236795E">
      <w:start w:val="1"/>
      <w:numFmt w:val="decimal"/>
      <w:lvlText w:val="%4"/>
      <w:lvlJc w:val="left"/>
      <w:pPr>
        <w:ind w:left="3247"/>
      </w:pPr>
      <w:rPr>
        <w:rFonts w:ascii="Arial" w:eastAsia="Arial" w:hAnsi="Arial" w:cs="Arial"/>
        <w:b w:val="0"/>
        <w:i w:val="0"/>
        <w:strike w:val="0"/>
        <w:dstrike w:val="0"/>
        <w:color w:val="050505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8E98DFB6">
      <w:start w:val="1"/>
      <w:numFmt w:val="lowerLetter"/>
      <w:lvlText w:val="%5"/>
      <w:lvlJc w:val="left"/>
      <w:pPr>
        <w:ind w:left="3967"/>
      </w:pPr>
      <w:rPr>
        <w:rFonts w:ascii="Arial" w:eastAsia="Arial" w:hAnsi="Arial" w:cs="Arial"/>
        <w:b w:val="0"/>
        <w:i w:val="0"/>
        <w:strike w:val="0"/>
        <w:dstrike w:val="0"/>
        <w:color w:val="050505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F0035A0">
      <w:start w:val="1"/>
      <w:numFmt w:val="lowerRoman"/>
      <w:lvlText w:val="%6"/>
      <w:lvlJc w:val="left"/>
      <w:pPr>
        <w:ind w:left="4687"/>
      </w:pPr>
      <w:rPr>
        <w:rFonts w:ascii="Arial" w:eastAsia="Arial" w:hAnsi="Arial" w:cs="Arial"/>
        <w:b w:val="0"/>
        <w:i w:val="0"/>
        <w:strike w:val="0"/>
        <w:dstrike w:val="0"/>
        <w:color w:val="050505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C004D2EC">
      <w:start w:val="1"/>
      <w:numFmt w:val="decimal"/>
      <w:lvlText w:val="%7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50505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25884B0C">
      <w:start w:val="1"/>
      <w:numFmt w:val="lowerLetter"/>
      <w:lvlText w:val="%8"/>
      <w:lvlJc w:val="left"/>
      <w:pPr>
        <w:ind w:left="6127"/>
      </w:pPr>
      <w:rPr>
        <w:rFonts w:ascii="Arial" w:eastAsia="Arial" w:hAnsi="Arial" w:cs="Arial"/>
        <w:b w:val="0"/>
        <w:i w:val="0"/>
        <w:strike w:val="0"/>
        <w:dstrike w:val="0"/>
        <w:color w:val="050505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870AF054">
      <w:start w:val="1"/>
      <w:numFmt w:val="lowerRoman"/>
      <w:lvlText w:val="%9"/>
      <w:lvlJc w:val="left"/>
      <w:pPr>
        <w:ind w:left="6847"/>
      </w:pPr>
      <w:rPr>
        <w:rFonts w:ascii="Arial" w:eastAsia="Arial" w:hAnsi="Arial" w:cs="Arial"/>
        <w:b w:val="0"/>
        <w:i w:val="0"/>
        <w:strike w:val="0"/>
        <w:dstrike w:val="0"/>
        <w:color w:val="050505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D57699C"/>
    <w:multiLevelType w:val="hybridMultilevel"/>
    <w:tmpl w:val="C59C7BB4"/>
    <w:lvl w:ilvl="0" w:tplc="1332D95E">
      <w:start w:val="1"/>
      <w:numFmt w:val="decimal"/>
      <w:lvlText w:val="%1-"/>
      <w:lvlJc w:val="left"/>
      <w:pPr>
        <w:ind w:left="21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6FFCB86C">
      <w:start w:val="1"/>
      <w:numFmt w:val="lowerLetter"/>
      <w:lvlText w:val="%2"/>
      <w:lvlJc w:val="left"/>
      <w:pPr>
        <w:ind w:left="16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7594442A">
      <w:start w:val="1"/>
      <w:numFmt w:val="lowerRoman"/>
      <w:lvlText w:val="%3"/>
      <w:lvlJc w:val="left"/>
      <w:pPr>
        <w:ind w:left="23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678492C2">
      <w:start w:val="1"/>
      <w:numFmt w:val="decimal"/>
      <w:lvlText w:val="%4"/>
      <w:lvlJc w:val="left"/>
      <w:pPr>
        <w:ind w:left="31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B8C8960">
      <w:start w:val="1"/>
      <w:numFmt w:val="lowerLetter"/>
      <w:lvlText w:val="%5"/>
      <w:lvlJc w:val="left"/>
      <w:pPr>
        <w:ind w:left="38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9C3C3606">
      <w:start w:val="1"/>
      <w:numFmt w:val="lowerRoman"/>
      <w:lvlText w:val="%6"/>
      <w:lvlJc w:val="left"/>
      <w:pPr>
        <w:ind w:left="45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0E30989C">
      <w:start w:val="1"/>
      <w:numFmt w:val="decimal"/>
      <w:lvlText w:val="%7"/>
      <w:lvlJc w:val="left"/>
      <w:pPr>
        <w:ind w:left="52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3D2E5B3E">
      <w:start w:val="1"/>
      <w:numFmt w:val="lowerLetter"/>
      <w:lvlText w:val="%8"/>
      <w:lvlJc w:val="left"/>
      <w:pPr>
        <w:ind w:left="59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C4EE936C">
      <w:start w:val="1"/>
      <w:numFmt w:val="lowerRoman"/>
      <w:lvlText w:val="%9"/>
      <w:lvlJc w:val="left"/>
      <w:pPr>
        <w:ind w:left="6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86C1087"/>
    <w:multiLevelType w:val="hybridMultilevel"/>
    <w:tmpl w:val="8ED4D4FC"/>
    <w:lvl w:ilvl="0" w:tplc="81AC46A4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6C985FFA">
      <w:start w:val="1"/>
      <w:numFmt w:val="decimal"/>
      <w:lvlRestart w:val="0"/>
      <w:lvlText w:val="%2"/>
      <w:lvlJc w:val="left"/>
      <w:pPr>
        <w:ind w:left="1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5298F5F6">
      <w:start w:val="1"/>
      <w:numFmt w:val="lowerRoman"/>
      <w:lvlText w:val="%3"/>
      <w:lvlJc w:val="left"/>
      <w:pPr>
        <w:ind w:left="22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722A3CEA">
      <w:start w:val="1"/>
      <w:numFmt w:val="decimal"/>
      <w:lvlText w:val="%4"/>
      <w:lvlJc w:val="left"/>
      <w:pPr>
        <w:ind w:left="301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29761274">
      <w:start w:val="1"/>
      <w:numFmt w:val="lowerLetter"/>
      <w:lvlText w:val="%5"/>
      <w:lvlJc w:val="left"/>
      <w:pPr>
        <w:ind w:left="373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719C06F4">
      <w:start w:val="1"/>
      <w:numFmt w:val="lowerRoman"/>
      <w:lvlText w:val="%6"/>
      <w:lvlJc w:val="left"/>
      <w:pPr>
        <w:ind w:left="445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3782DA60">
      <w:start w:val="1"/>
      <w:numFmt w:val="decimal"/>
      <w:lvlText w:val="%7"/>
      <w:lvlJc w:val="left"/>
      <w:pPr>
        <w:ind w:left="51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89601A6">
      <w:start w:val="1"/>
      <w:numFmt w:val="lowerLetter"/>
      <w:lvlText w:val="%8"/>
      <w:lvlJc w:val="left"/>
      <w:pPr>
        <w:ind w:left="58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A0EC247A">
      <w:start w:val="1"/>
      <w:numFmt w:val="lowerRoman"/>
      <w:lvlText w:val="%9"/>
      <w:lvlJc w:val="left"/>
      <w:pPr>
        <w:ind w:left="661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BCE02B8"/>
    <w:multiLevelType w:val="hybridMultilevel"/>
    <w:tmpl w:val="E35A93B4"/>
    <w:lvl w:ilvl="0" w:tplc="F38E12AE">
      <w:start w:val="1"/>
      <w:numFmt w:val="decimal"/>
      <w:lvlText w:val="%1"/>
      <w:lvlJc w:val="left"/>
      <w:pPr>
        <w:ind w:left="154"/>
      </w:pPr>
      <w:rPr>
        <w:rFonts w:ascii="Arial" w:eastAsia="Arial" w:hAnsi="Arial" w:cs="Arial"/>
        <w:b w:val="0"/>
        <w:i w:val="0"/>
        <w:strike w:val="0"/>
        <w:dstrike w:val="0"/>
        <w:color w:val="050505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40681AC">
      <w:start w:val="1"/>
      <w:numFmt w:val="lowerLetter"/>
      <w:lvlText w:val="%2"/>
      <w:lvlJc w:val="left"/>
      <w:pPr>
        <w:ind w:left="1826"/>
      </w:pPr>
      <w:rPr>
        <w:rFonts w:ascii="Arial" w:eastAsia="Arial" w:hAnsi="Arial" w:cs="Arial"/>
        <w:b w:val="0"/>
        <w:i w:val="0"/>
        <w:strike w:val="0"/>
        <w:dstrike w:val="0"/>
        <w:color w:val="050505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1CEB80A">
      <w:start w:val="1"/>
      <w:numFmt w:val="lowerRoman"/>
      <w:lvlText w:val="%3"/>
      <w:lvlJc w:val="left"/>
      <w:pPr>
        <w:ind w:left="2546"/>
      </w:pPr>
      <w:rPr>
        <w:rFonts w:ascii="Arial" w:eastAsia="Arial" w:hAnsi="Arial" w:cs="Arial"/>
        <w:b w:val="0"/>
        <w:i w:val="0"/>
        <w:strike w:val="0"/>
        <w:dstrike w:val="0"/>
        <w:color w:val="050505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F6360E0A">
      <w:start w:val="1"/>
      <w:numFmt w:val="decimal"/>
      <w:lvlText w:val="%4"/>
      <w:lvlJc w:val="left"/>
      <w:pPr>
        <w:ind w:left="3266"/>
      </w:pPr>
      <w:rPr>
        <w:rFonts w:ascii="Arial" w:eastAsia="Arial" w:hAnsi="Arial" w:cs="Arial"/>
        <w:b w:val="0"/>
        <w:i w:val="0"/>
        <w:strike w:val="0"/>
        <w:dstrike w:val="0"/>
        <w:color w:val="050505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DBE0D122">
      <w:start w:val="1"/>
      <w:numFmt w:val="lowerLetter"/>
      <w:lvlText w:val="%5"/>
      <w:lvlJc w:val="left"/>
      <w:pPr>
        <w:ind w:left="3986"/>
      </w:pPr>
      <w:rPr>
        <w:rFonts w:ascii="Arial" w:eastAsia="Arial" w:hAnsi="Arial" w:cs="Arial"/>
        <w:b w:val="0"/>
        <w:i w:val="0"/>
        <w:strike w:val="0"/>
        <w:dstrike w:val="0"/>
        <w:color w:val="050505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AA7A95E8">
      <w:start w:val="1"/>
      <w:numFmt w:val="lowerRoman"/>
      <w:lvlText w:val="%6"/>
      <w:lvlJc w:val="left"/>
      <w:pPr>
        <w:ind w:left="4706"/>
      </w:pPr>
      <w:rPr>
        <w:rFonts w:ascii="Arial" w:eastAsia="Arial" w:hAnsi="Arial" w:cs="Arial"/>
        <w:b w:val="0"/>
        <w:i w:val="0"/>
        <w:strike w:val="0"/>
        <w:dstrike w:val="0"/>
        <w:color w:val="050505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93DA7D00">
      <w:start w:val="1"/>
      <w:numFmt w:val="decimal"/>
      <w:lvlText w:val="%7"/>
      <w:lvlJc w:val="left"/>
      <w:pPr>
        <w:ind w:left="5426"/>
      </w:pPr>
      <w:rPr>
        <w:rFonts w:ascii="Arial" w:eastAsia="Arial" w:hAnsi="Arial" w:cs="Arial"/>
        <w:b w:val="0"/>
        <w:i w:val="0"/>
        <w:strike w:val="0"/>
        <w:dstrike w:val="0"/>
        <w:color w:val="050505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0518A9B8">
      <w:start w:val="1"/>
      <w:numFmt w:val="lowerLetter"/>
      <w:lvlText w:val="%8"/>
      <w:lvlJc w:val="left"/>
      <w:pPr>
        <w:ind w:left="6146"/>
      </w:pPr>
      <w:rPr>
        <w:rFonts w:ascii="Arial" w:eastAsia="Arial" w:hAnsi="Arial" w:cs="Arial"/>
        <w:b w:val="0"/>
        <w:i w:val="0"/>
        <w:strike w:val="0"/>
        <w:dstrike w:val="0"/>
        <w:color w:val="050505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C4AB064">
      <w:start w:val="1"/>
      <w:numFmt w:val="lowerRoman"/>
      <w:lvlText w:val="%9"/>
      <w:lvlJc w:val="left"/>
      <w:pPr>
        <w:ind w:left="6866"/>
      </w:pPr>
      <w:rPr>
        <w:rFonts w:ascii="Arial" w:eastAsia="Arial" w:hAnsi="Arial" w:cs="Arial"/>
        <w:b w:val="0"/>
        <w:i w:val="0"/>
        <w:strike w:val="0"/>
        <w:dstrike w:val="0"/>
        <w:color w:val="050505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BF419FF"/>
    <w:multiLevelType w:val="hybridMultilevel"/>
    <w:tmpl w:val="001ECCF8"/>
    <w:lvl w:ilvl="0" w:tplc="082E1B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B628E1"/>
    <w:multiLevelType w:val="hybridMultilevel"/>
    <w:tmpl w:val="06F06BA6"/>
    <w:lvl w:ilvl="0" w:tplc="1A326D4E">
      <w:start w:val="1"/>
      <w:numFmt w:val="decimal"/>
      <w:lvlText w:val="%1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D060890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B96EE28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60E3710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DCE305A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88E864A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444F382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456D856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A0402CC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65F74CC"/>
    <w:multiLevelType w:val="hybridMultilevel"/>
    <w:tmpl w:val="0982436C"/>
    <w:lvl w:ilvl="0" w:tplc="03E49530">
      <w:start w:val="1"/>
      <w:numFmt w:val="decimal"/>
      <w:lvlText w:val="%1"/>
      <w:lvlJc w:val="left"/>
      <w:pPr>
        <w:ind w:left="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D5CE796">
      <w:start w:val="1"/>
      <w:numFmt w:val="lowerLetter"/>
      <w:lvlText w:val="%2"/>
      <w:lvlJc w:val="left"/>
      <w:pPr>
        <w:ind w:left="187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E5E83B4">
      <w:start w:val="1"/>
      <w:numFmt w:val="lowerRoman"/>
      <w:lvlText w:val="%3"/>
      <w:lvlJc w:val="left"/>
      <w:pPr>
        <w:ind w:left="25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A825C88">
      <w:start w:val="1"/>
      <w:numFmt w:val="decimal"/>
      <w:lvlText w:val="%4"/>
      <w:lvlJc w:val="left"/>
      <w:pPr>
        <w:ind w:left="331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484D1B6">
      <w:start w:val="1"/>
      <w:numFmt w:val="lowerLetter"/>
      <w:lvlText w:val="%5"/>
      <w:lvlJc w:val="left"/>
      <w:pPr>
        <w:ind w:left="40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DB85F5A">
      <w:start w:val="1"/>
      <w:numFmt w:val="lowerRoman"/>
      <w:lvlText w:val="%6"/>
      <w:lvlJc w:val="left"/>
      <w:pPr>
        <w:ind w:left="475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230B484">
      <w:start w:val="1"/>
      <w:numFmt w:val="decimal"/>
      <w:lvlText w:val="%7"/>
      <w:lvlJc w:val="left"/>
      <w:pPr>
        <w:ind w:left="547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4020A82">
      <w:start w:val="1"/>
      <w:numFmt w:val="lowerLetter"/>
      <w:lvlText w:val="%8"/>
      <w:lvlJc w:val="left"/>
      <w:pPr>
        <w:ind w:left="61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2901BA8">
      <w:start w:val="1"/>
      <w:numFmt w:val="lowerRoman"/>
      <w:lvlText w:val="%9"/>
      <w:lvlJc w:val="left"/>
      <w:pPr>
        <w:ind w:left="691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670569346">
    <w:abstractNumId w:val="3"/>
  </w:num>
  <w:num w:numId="2" w16cid:durableId="1728802828">
    <w:abstractNumId w:val="1"/>
  </w:num>
  <w:num w:numId="3" w16cid:durableId="1883707130">
    <w:abstractNumId w:val="2"/>
  </w:num>
  <w:num w:numId="4" w16cid:durableId="1794052009">
    <w:abstractNumId w:val="6"/>
  </w:num>
  <w:num w:numId="5" w16cid:durableId="46531782">
    <w:abstractNumId w:val="5"/>
  </w:num>
  <w:num w:numId="6" w16cid:durableId="1999722517">
    <w:abstractNumId w:val="0"/>
  </w:num>
  <w:num w:numId="7" w16cid:durableId="211716626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MjM1t7QwNzE0MzVQ0lEKTi0uzszPAykwrwUAM9KXLywAAAA="/>
  </w:docVars>
  <w:rsids>
    <w:rsidRoot w:val="00316F97"/>
    <w:rsid w:val="00010839"/>
    <w:rsid w:val="000125C9"/>
    <w:rsid w:val="000C3087"/>
    <w:rsid w:val="000C4B19"/>
    <w:rsid w:val="00101932"/>
    <w:rsid w:val="00126C9B"/>
    <w:rsid w:val="002F747D"/>
    <w:rsid w:val="00316F97"/>
    <w:rsid w:val="003B58CF"/>
    <w:rsid w:val="00404371"/>
    <w:rsid w:val="0048603F"/>
    <w:rsid w:val="004B64F3"/>
    <w:rsid w:val="004F6114"/>
    <w:rsid w:val="00556C9C"/>
    <w:rsid w:val="006238A8"/>
    <w:rsid w:val="006B60DD"/>
    <w:rsid w:val="007A19BD"/>
    <w:rsid w:val="00960B8A"/>
    <w:rsid w:val="00985926"/>
    <w:rsid w:val="00A51363"/>
    <w:rsid w:val="00AF0E3C"/>
    <w:rsid w:val="00BF2C23"/>
    <w:rsid w:val="00C50365"/>
    <w:rsid w:val="00C800A3"/>
    <w:rsid w:val="00CC1B18"/>
    <w:rsid w:val="00D431D8"/>
    <w:rsid w:val="00DC6790"/>
    <w:rsid w:val="00E068A8"/>
    <w:rsid w:val="00E45910"/>
    <w:rsid w:val="00E645C6"/>
    <w:rsid w:val="00E6611B"/>
    <w:rsid w:val="00E843A5"/>
    <w:rsid w:val="00F20B0E"/>
    <w:rsid w:val="00FB7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5F64E8"/>
  <w15:docId w15:val="{97A77F73-E0B5-4E5D-AACD-3564ACDF45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/>
      <w:ind w:left="4125" w:right="4126"/>
    </w:pPr>
    <w:rPr>
      <w:rFonts w:ascii="Calibri" w:eastAsia="Calibri" w:hAnsi="Calibri" w:cs="Calibri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AF0E3C"/>
    <w:pPr>
      <w:ind w:left="720"/>
      <w:contextualSpacing/>
    </w:pPr>
  </w:style>
  <w:style w:type="paragraph" w:customStyle="1" w:styleId="xmsonormal">
    <w:name w:val="x_msonormal"/>
    <w:basedOn w:val="Normal"/>
    <w:rsid w:val="006238A8"/>
    <w:pPr>
      <w:spacing w:before="100" w:beforeAutospacing="1" w:after="100" w:afterAutospacing="1" w:line="240" w:lineRule="auto"/>
      <w:ind w:left="0" w:right="0"/>
    </w:pPr>
    <w:rPr>
      <w:rFonts w:ascii="Times New Roman" w:eastAsia="Times New Roman" w:hAnsi="Times New Roman" w:cs="Times New Roman"/>
      <w:b w:val="0"/>
      <w:color w:val="auto"/>
      <w:szCs w:val="24"/>
    </w:rPr>
  </w:style>
  <w:style w:type="paragraph" w:styleId="NormalWeb">
    <w:name w:val="Normal (Web)"/>
    <w:basedOn w:val="Normal"/>
    <w:uiPriority w:val="99"/>
    <w:semiHidden/>
    <w:unhideWhenUsed/>
    <w:rsid w:val="00F20B0E"/>
    <w:pPr>
      <w:spacing w:before="100" w:beforeAutospacing="1" w:after="100" w:afterAutospacing="1" w:line="240" w:lineRule="auto"/>
      <w:ind w:left="0" w:right="0"/>
    </w:pPr>
    <w:rPr>
      <w:rFonts w:ascii="Times New Roman" w:eastAsia="Times New Roman" w:hAnsi="Times New Roman" w:cs="Times New Roman"/>
      <w:b w:val="0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90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2</Words>
  <Characters>2296</Characters>
  <Application>Microsoft Office Word</Application>
  <DocSecurity>4</DocSecurity>
  <Lines>19</Lines>
  <Paragraphs>5</Paragraphs>
  <ScaleCrop>false</ScaleCrop>
  <Company/>
  <LinksUpToDate>false</LinksUpToDate>
  <CharactersWithSpaces>2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 Four</dc:creator>
  <cp:keywords/>
  <cp:lastModifiedBy>Steven Loveless</cp:lastModifiedBy>
  <cp:revision>2</cp:revision>
  <dcterms:created xsi:type="dcterms:W3CDTF">2022-07-16T23:27:00Z</dcterms:created>
  <dcterms:modified xsi:type="dcterms:W3CDTF">2022-07-16T23:27:00Z</dcterms:modified>
</cp:coreProperties>
</file>